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02166" w14:textId="77777777" w:rsidR="00F76187" w:rsidRPr="005C0255" w:rsidRDefault="006A3E5C" w:rsidP="00BD0C7F">
      <w:pPr>
        <w:spacing w:before="120" w:after="120"/>
        <w:ind w:hanging="270"/>
        <w:rPr>
          <w:rFonts w:ascii="Arial" w:hAnsi="Arial" w:cs="Arial"/>
          <w:b/>
          <w:szCs w:val="22"/>
        </w:rPr>
      </w:pPr>
      <w:proofErr w:type="spellStart"/>
      <w:r w:rsidRPr="005C0255">
        <w:rPr>
          <w:rFonts w:ascii="Arial" w:hAnsi="Arial" w:cs="Arial"/>
          <w:b/>
          <w:szCs w:val="22"/>
        </w:rPr>
        <w:t>Rancangan</w:t>
      </w:r>
      <w:proofErr w:type="spellEnd"/>
      <w:r w:rsidRPr="005C0255">
        <w:rPr>
          <w:rFonts w:ascii="Arial" w:hAnsi="Arial" w:cs="Arial"/>
          <w:b/>
          <w:szCs w:val="22"/>
        </w:rPr>
        <w:t xml:space="preserve"> </w:t>
      </w:r>
      <w:proofErr w:type="spellStart"/>
      <w:r w:rsidR="00174395" w:rsidRPr="005C0255">
        <w:rPr>
          <w:rFonts w:ascii="Arial" w:hAnsi="Arial" w:cs="Arial"/>
          <w:b/>
          <w:szCs w:val="22"/>
        </w:rPr>
        <w:t>Kegiatan</w:t>
      </w:r>
      <w:proofErr w:type="spellEnd"/>
      <w:r w:rsidR="00174395" w:rsidRPr="005C0255">
        <w:rPr>
          <w:rFonts w:ascii="Arial" w:hAnsi="Arial" w:cs="Arial"/>
          <w:b/>
          <w:szCs w:val="22"/>
        </w:rPr>
        <w:t xml:space="preserve"> </w:t>
      </w:r>
      <w:proofErr w:type="spellStart"/>
      <w:r w:rsidRPr="005C0255">
        <w:rPr>
          <w:rFonts w:ascii="Arial" w:hAnsi="Arial" w:cs="Arial"/>
          <w:b/>
          <w:szCs w:val="22"/>
        </w:rPr>
        <w:t>Penelitian</w:t>
      </w:r>
      <w:proofErr w:type="spellEnd"/>
    </w:p>
    <w:tbl>
      <w:tblPr>
        <w:tblW w:w="5196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0"/>
        <w:gridCol w:w="2353"/>
        <w:gridCol w:w="278"/>
        <w:gridCol w:w="7210"/>
      </w:tblGrid>
      <w:tr w:rsidR="00B35EDB" w:rsidRPr="005C0255" w14:paraId="5446B7E3" w14:textId="77777777" w:rsidTr="000C3810">
        <w:tc>
          <w:tcPr>
            <w:tcW w:w="193" w:type="pct"/>
            <w:shd w:val="clear" w:color="auto" w:fill="auto"/>
          </w:tcPr>
          <w:p w14:paraId="1EFE0F43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1.</w:t>
            </w:r>
          </w:p>
        </w:tc>
        <w:tc>
          <w:tcPr>
            <w:tcW w:w="1150" w:type="pct"/>
            <w:shd w:val="clear" w:color="auto" w:fill="auto"/>
          </w:tcPr>
          <w:p w14:paraId="139C4294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 xml:space="preserve">Nama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6CB2D4F2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23A03610" w14:textId="77777777" w:rsidR="00F76187" w:rsidRPr="005C0255" w:rsidRDefault="00697599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namaPeneliti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346704" w:rsidRPr="005C0255" w14:paraId="5833DC61" w14:textId="77777777" w:rsidTr="000C3810">
        <w:tc>
          <w:tcPr>
            <w:tcW w:w="193" w:type="pct"/>
            <w:shd w:val="clear" w:color="auto" w:fill="auto"/>
          </w:tcPr>
          <w:p w14:paraId="26404180" w14:textId="36FA5459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2.</w:t>
            </w:r>
          </w:p>
        </w:tc>
        <w:tc>
          <w:tcPr>
            <w:tcW w:w="1150" w:type="pct"/>
            <w:shd w:val="clear" w:color="auto" w:fill="auto"/>
          </w:tcPr>
          <w:p w14:paraId="0A1D8712" w14:textId="7C08008D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Instansi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29D38087" w14:textId="5A0A22D9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31F67D5B" w14:textId="312C4263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instansiPeneliti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9A2D32" w:rsidRPr="005C0255" w14:paraId="72EC13C3" w14:textId="77777777" w:rsidTr="000C3810">
        <w:tc>
          <w:tcPr>
            <w:tcW w:w="193" w:type="pct"/>
            <w:shd w:val="clear" w:color="auto" w:fill="auto"/>
          </w:tcPr>
          <w:p w14:paraId="38096285" w14:textId="7A27B19B" w:rsidR="00F76187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3</w:t>
            </w:r>
            <w:r w:rsidR="00F76187" w:rsidRPr="005C0255">
              <w:rPr>
                <w:rFonts w:ascii="Arial" w:hAnsi="Arial" w:cs="Arial"/>
                <w:sz w:val="22"/>
                <w:szCs w:val="20"/>
              </w:rPr>
              <w:t>.</w:t>
            </w:r>
          </w:p>
        </w:tc>
        <w:tc>
          <w:tcPr>
            <w:tcW w:w="1150" w:type="pct"/>
            <w:shd w:val="clear" w:color="auto" w:fill="auto"/>
          </w:tcPr>
          <w:p w14:paraId="5B156719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Judul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an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5F2121AA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15157311" w14:textId="77777777" w:rsidR="00F76187" w:rsidRPr="005C0255" w:rsidRDefault="00697599" w:rsidP="00B35EDB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judulPeneliti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D83C8A" w:rsidRPr="005C0255" w14:paraId="154C479E" w14:textId="77777777" w:rsidTr="000C3810">
        <w:tc>
          <w:tcPr>
            <w:tcW w:w="193" w:type="pct"/>
            <w:shd w:val="clear" w:color="auto" w:fill="auto"/>
          </w:tcPr>
          <w:p w14:paraId="6841A441" w14:textId="346DF417" w:rsidR="00D83C8A" w:rsidRPr="005C0255" w:rsidRDefault="00D83C8A" w:rsidP="00790AE1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4.</w:t>
            </w:r>
          </w:p>
        </w:tc>
        <w:tc>
          <w:tcPr>
            <w:tcW w:w="1150" w:type="pct"/>
            <w:shd w:val="clear" w:color="auto" w:fill="auto"/>
          </w:tcPr>
          <w:p w14:paraId="39474FF1" w14:textId="688EF174" w:rsidR="00D83C8A" w:rsidRPr="005C0255" w:rsidRDefault="00D83C8A" w:rsidP="00790AE1">
            <w:pPr>
              <w:rPr>
                <w:rFonts w:ascii="Arial" w:hAnsi="Arial" w:cs="Arial"/>
                <w:sz w:val="22"/>
                <w:szCs w:val="20"/>
              </w:rPr>
            </w:pPr>
            <w:proofErr w:type="spellStart"/>
            <w:r>
              <w:rPr>
                <w:rFonts w:ascii="Arial" w:hAnsi="Arial" w:cs="Arial"/>
                <w:sz w:val="22"/>
                <w:szCs w:val="20"/>
              </w:rPr>
              <w:t>Kode</w:t>
            </w:r>
            <w:proofErr w:type="spellEnd"/>
            <w:r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0"/>
              </w:rPr>
              <w:t>Resi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7FD2B3D4" w14:textId="7939F1FD" w:rsidR="00D83C8A" w:rsidRPr="005C0255" w:rsidRDefault="00D83C8A" w:rsidP="00790AE1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5149BFB4" w14:textId="0F24A65A" w:rsidR="00D83C8A" w:rsidRPr="005C0255" w:rsidRDefault="00D83C8A" w:rsidP="00B35EDB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  <w:szCs w:val="20"/>
              </w:rPr>
              <w:t>resi</w:t>
            </w:r>
            <w:proofErr w:type="spellEnd"/>
            <w:r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F76187" w:rsidRPr="005C0255" w14:paraId="0ACE8838" w14:textId="77777777" w:rsidTr="00C034D8">
        <w:tc>
          <w:tcPr>
            <w:tcW w:w="193" w:type="pct"/>
            <w:tcBorders>
              <w:bottom w:val="single" w:sz="4" w:space="0" w:color="auto"/>
            </w:tcBorders>
            <w:shd w:val="clear" w:color="auto" w:fill="auto"/>
          </w:tcPr>
          <w:p w14:paraId="65BF0FB5" w14:textId="34A18B68" w:rsidR="00F76187" w:rsidRPr="005C0255" w:rsidRDefault="00D83C8A" w:rsidP="00790AE1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5</w:t>
            </w:r>
            <w:r w:rsidR="00F76187" w:rsidRPr="005C0255">
              <w:rPr>
                <w:rFonts w:ascii="Arial" w:hAnsi="Arial" w:cs="Arial"/>
                <w:sz w:val="22"/>
                <w:szCs w:val="20"/>
              </w:rPr>
              <w:t>.</w:t>
            </w:r>
          </w:p>
        </w:tc>
        <w:tc>
          <w:tcPr>
            <w:tcW w:w="4807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DCA73EF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Rinci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Kegiat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an</w:t>
            </w:r>
            <w:proofErr w:type="spellEnd"/>
          </w:p>
        </w:tc>
      </w:tr>
      <w:tr w:rsidR="00BD0C7F" w:rsidRPr="005C0255" w14:paraId="0476CE72" w14:textId="77777777" w:rsidTr="00C034D8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14:paraId="304C9181" w14:textId="77777777" w:rsidR="00BD0C7F" w:rsidRPr="005C0255" w:rsidRDefault="00697599" w:rsidP="000105B9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5C0255">
              <w:rPr>
                <w:rFonts w:ascii="Arial" w:hAnsi="Arial" w:cs="Arial"/>
                <w:b/>
                <w:sz w:val="22"/>
                <w:szCs w:val="20"/>
              </w:rPr>
              <w:t>${</w:t>
            </w:r>
            <w:proofErr w:type="spellStart"/>
            <w:r w:rsidR="000105B9" w:rsidRPr="005C0255">
              <w:rPr>
                <w:rFonts w:ascii="Arial" w:hAnsi="Arial" w:cs="Arial"/>
                <w:b/>
                <w:sz w:val="22"/>
                <w:szCs w:val="20"/>
              </w:rPr>
              <w:t>nama</w:t>
            </w:r>
            <w:r w:rsidRPr="005C0255">
              <w:rPr>
                <w:rFonts w:ascii="Arial" w:hAnsi="Arial" w:cs="Arial"/>
                <w:b/>
                <w:sz w:val="22"/>
                <w:szCs w:val="20"/>
              </w:rPr>
              <w:t>Kategori</w:t>
            </w:r>
            <w:proofErr w:type="spellEnd"/>
            <w:r w:rsidRPr="005C0255">
              <w:rPr>
                <w:rFonts w:ascii="Arial" w:hAnsi="Arial" w:cs="Arial"/>
                <w:b/>
                <w:sz w:val="22"/>
                <w:szCs w:val="20"/>
              </w:rPr>
              <w:t>}</w:t>
            </w:r>
          </w:p>
        </w:tc>
      </w:tr>
      <w:tr w:rsidR="009A2D32" w:rsidRPr="005C0255" w14:paraId="42614835" w14:textId="77777777" w:rsidTr="000C3810">
        <w:tc>
          <w:tcPr>
            <w:tcW w:w="193" w:type="pct"/>
            <w:shd w:val="clear" w:color="auto" w:fill="auto"/>
          </w:tcPr>
          <w:p w14:paraId="5CDA90F4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47F7BA8E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Hew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Uji</w:t>
            </w:r>
          </w:p>
        </w:tc>
        <w:tc>
          <w:tcPr>
            <w:tcW w:w="136" w:type="pct"/>
            <w:shd w:val="clear" w:color="auto" w:fill="auto"/>
          </w:tcPr>
          <w:p w14:paraId="05BCB23B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330E3057" w14:textId="5EACCE99" w:rsidR="00F76187" w:rsidRPr="005C0255" w:rsidRDefault="000105B9" w:rsidP="00F2679F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namaHew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  <w:r w:rsidR="00A16EEC">
              <w:rPr>
                <w:rFonts w:ascii="Arial" w:hAnsi="Arial" w:cs="Arial"/>
                <w:sz w:val="22"/>
                <w:szCs w:val="20"/>
              </w:rPr>
              <w:t xml:space="preserve"> ${</w:t>
            </w:r>
            <w:proofErr w:type="spellStart"/>
            <w:r w:rsidR="00A16EEC">
              <w:rPr>
                <w:rFonts w:ascii="Arial" w:hAnsi="Arial" w:cs="Arial"/>
                <w:sz w:val="22"/>
                <w:szCs w:val="20"/>
              </w:rPr>
              <w:t>keteranganHewan</w:t>
            </w:r>
            <w:proofErr w:type="spellEnd"/>
            <w:r w:rsidR="00A16EEC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9A2D32" w:rsidRPr="005C0255" w14:paraId="084EB995" w14:textId="77777777" w:rsidTr="000C3810">
        <w:tc>
          <w:tcPr>
            <w:tcW w:w="193" w:type="pct"/>
            <w:shd w:val="clear" w:color="auto" w:fill="auto"/>
          </w:tcPr>
          <w:p w14:paraId="291BE17D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2DA62FC9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Kelompok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rlakuan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5B83EE69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6F5E1B6B" w14:textId="77777777" w:rsidR="00D05375" w:rsidRPr="005C0255" w:rsidRDefault="000105B9" w:rsidP="00F2679F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rlaku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9A2D32" w:rsidRPr="005C0255" w14:paraId="0A5D93AD" w14:textId="77777777" w:rsidTr="000C3810">
        <w:tc>
          <w:tcPr>
            <w:tcW w:w="193" w:type="pct"/>
            <w:shd w:val="clear" w:color="auto" w:fill="auto"/>
          </w:tcPr>
          <w:p w14:paraId="4F323736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547CE14A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Parameter Uji</w:t>
            </w:r>
          </w:p>
        </w:tc>
        <w:tc>
          <w:tcPr>
            <w:tcW w:w="136" w:type="pct"/>
            <w:shd w:val="clear" w:color="auto" w:fill="auto"/>
          </w:tcPr>
          <w:p w14:paraId="55DBC972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6BCBF407" w14:textId="77777777" w:rsidR="007F1732" w:rsidRPr="005C0255" w:rsidRDefault="000105B9" w:rsidP="000105B9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18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18"/>
              </w:rPr>
              <w:t>parameterUji</w:t>
            </w:r>
            <w:proofErr w:type="spellEnd"/>
            <w:r w:rsidRPr="005C0255">
              <w:rPr>
                <w:rFonts w:ascii="Arial" w:hAnsi="Arial" w:cs="Arial"/>
                <w:sz w:val="22"/>
                <w:szCs w:val="18"/>
              </w:rPr>
              <w:t>}</w:t>
            </w:r>
          </w:p>
        </w:tc>
      </w:tr>
      <w:tr w:rsidR="009A2D32" w:rsidRPr="005C0255" w14:paraId="305A4980" w14:textId="77777777" w:rsidTr="000C3810">
        <w:tc>
          <w:tcPr>
            <w:tcW w:w="193" w:type="pct"/>
            <w:shd w:val="clear" w:color="auto" w:fill="auto"/>
          </w:tcPr>
          <w:p w14:paraId="42F71350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1BACB822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Desai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an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4C20C28C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1FD458AB" w14:textId="77777777" w:rsidR="00F76187" w:rsidRPr="005C0255" w:rsidRDefault="000105B9" w:rsidP="000105B9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desainPeneliti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</w:tbl>
    <w:p w14:paraId="3FD1E930" w14:textId="7523C937" w:rsidR="00C14967" w:rsidRPr="005C0255" w:rsidRDefault="00C14967" w:rsidP="00DC6F22">
      <w:pPr>
        <w:spacing w:before="120" w:after="120"/>
        <w:rPr>
          <w:rFonts w:ascii="Arial" w:hAnsi="Arial" w:cs="Arial"/>
        </w:rPr>
      </w:pPr>
      <w:bookmarkStart w:id="0" w:name="_GoBack"/>
      <w:bookmarkEnd w:id="0"/>
    </w:p>
    <w:sectPr w:rsidR="00C14967" w:rsidRPr="005C0255" w:rsidSect="00406C57">
      <w:headerReference w:type="default" r:id="rId8"/>
      <w:footerReference w:type="default" r:id="rId9"/>
      <w:pgSz w:w="11907" w:h="16840" w:code="9"/>
      <w:pgMar w:top="567" w:right="1021" w:bottom="1134" w:left="102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8ACA7" w14:textId="77777777" w:rsidR="00883316" w:rsidRDefault="00883316">
      <w:r>
        <w:separator/>
      </w:r>
    </w:p>
  </w:endnote>
  <w:endnote w:type="continuationSeparator" w:id="0">
    <w:p w14:paraId="3D3E7598" w14:textId="77777777" w:rsidR="00883316" w:rsidRDefault="00883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Quorum Lt BT">
    <w:altName w:val="Arial Narrow"/>
    <w:charset w:val="00"/>
    <w:family w:val="swiss"/>
    <w:pitch w:val="variable"/>
    <w:sig w:usb0="00000087" w:usb1="00000000" w:usb2="00000000" w:usb3="00000000" w:csb0="0000001B" w:csb1="00000000"/>
  </w:font>
  <w:font w:name="Century731 BT">
    <w:altName w:val="Bookman Old Style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owanOldS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C37EE" w14:textId="2E7DF35A" w:rsidR="00152C01" w:rsidRDefault="00607DC2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  <w:r w:rsidRPr="001832D7">
      <w:rPr>
        <w:rFonts w:ascii="Times New Roman" w:hAnsi="Times New Roman"/>
        <w:noProof/>
        <w:sz w:val="10"/>
        <w:szCs w:val="10"/>
        <w:lang w:eastAsia="ja-JP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7FE8B187" wp14:editId="3321B087">
              <wp:simplePos x="0" y="0"/>
              <wp:positionH relativeFrom="column">
                <wp:posOffset>-226695</wp:posOffset>
              </wp:positionH>
              <wp:positionV relativeFrom="paragraph">
                <wp:posOffset>-93345</wp:posOffset>
              </wp:positionV>
              <wp:extent cx="4404360" cy="0"/>
              <wp:effectExtent l="11430" t="11430" r="13335" b="17145"/>
              <wp:wrapNone/>
              <wp:docPr id="14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404360" cy="0"/>
                      </a:xfrm>
                      <a:prstGeom prst="line">
                        <a:avLst/>
                      </a:prstGeom>
                      <a:noFill/>
                      <a:ln w="19050" cmpd="dbl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79FFAD" id="Line 26" o:spid="_x0000_s1026" style="position:absolute;flip:y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85pt,-7.35pt" to="328.9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" strokecolor="navy" strokeweight="1.5pt">
              <v:stroke linestyle="thinThin"/>
            </v:line>
          </w:pict>
        </mc:Fallback>
      </mc:AlternateContent>
    </w:r>
    <w:r>
      <w:rPr>
        <w:noProof/>
        <w:lang w:val="id-ID" w:eastAsia="id-ID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EF8E65" wp14:editId="04584A4C">
              <wp:simplePos x="0" y="0"/>
              <wp:positionH relativeFrom="column">
                <wp:posOffset>4283075</wp:posOffset>
              </wp:positionH>
              <wp:positionV relativeFrom="paragraph">
                <wp:posOffset>-6350</wp:posOffset>
              </wp:positionV>
              <wp:extent cx="2289175" cy="507365"/>
              <wp:effectExtent l="0" t="3175" r="0" b="3810"/>
              <wp:wrapNone/>
              <wp:docPr id="1" name="Group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289175" cy="507365"/>
                        <a:chOff x="7766" y="15870"/>
                        <a:chExt cx="3605" cy="799"/>
                      </a:xfrm>
                    </wpg:grpSpPr>
                    <wpg:grpSp>
                      <wpg:cNvPr id="2" name="Group 50"/>
                      <wpg:cNvGrpSpPr>
                        <a:grpSpLocks/>
                      </wpg:cNvGrpSpPr>
                      <wpg:grpSpPr bwMode="auto">
                        <a:xfrm>
                          <a:off x="8536" y="15898"/>
                          <a:ext cx="964" cy="673"/>
                          <a:chOff x="7556" y="15878"/>
                          <a:chExt cx="964" cy="673"/>
                        </a:xfrm>
                      </wpg:grpSpPr>
                      <pic:pic xmlns:pic="http://schemas.openxmlformats.org/drawingml/2006/picture">
                        <pic:nvPicPr>
                          <pic:cNvPr id="3" name="Picture 28" descr="Logo PUI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56" y="15878"/>
                            <a:ext cx="964" cy="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7693" y="16461"/>
                            <a:ext cx="690" cy="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D366B92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Bidang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Obat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Herb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5" name="Group 49"/>
                      <wpg:cNvGrpSpPr>
                        <a:grpSpLocks/>
                      </wpg:cNvGrpSpPr>
                      <wpg:grpSpPr bwMode="auto">
                        <a:xfrm>
                          <a:off x="9395" y="15898"/>
                          <a:ext cx="1072" cy="673"/>
                          <a:chOff x="8485" y="15878"/>
                          <a:chExt cx="1072" cy="673"/>
                        </a:xfrm>
                      </wpg:grpSpPr>
                      <pic:pic xmlns:pic="http://schemas.openxmlformats.org/drawingml/2006/picture">
                        <pic:nvPicPr>
                          <pic:cNvPr id="6" name="Picture 29" descr="Logo KNAPPP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39" y="15878"/>
                            <a:ext cx="964" cy="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8485" y="16329"/>
                            <a:ext cx="1072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C4CEA83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Komisi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Nasional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Akreditasi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ranata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enelitian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dan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engembangan</w:t>
                              </w:r>
                              <w:proofErr w:type="spellEnd"/>
                            </w:p>
                            <w:p w14:paraId="4DCD6ED1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LM 046-IN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8" name="Group 48"/>
                      <wpg:cNvGrpSpPr>
                        <a:grpSpLocks/>
                      </wpg:cNvGrpSpPr>
                      <wpg:grpSpPr bwMode="auto">
                        <a:xfrm>
                          <a:off x="10407" y="15898"/>
                          <a:ext cx="964" cy="673"/>
                          <a:chOff x="9557" y="15878"/>
                          <a:chExt cx="964" cy="673"/>
                        </a:xfrm>
                      </wpg:grpSpPr>
                      <pic:pic xmlns:pic="http://schemas.openxmlformats.org/drawingml/2006/picture">
                        <pic:nvPicPr>
                          <pic:cNvPr id="9" name="Picture 36" descr="Logo PUI PT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7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57" y="15878"/>
                            <a:ext cx="964" cy="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9647" y="16400"/>
                            <a:ext cx="785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D35958F" w14:textId="77777777" w:rsidR="00152C01" w:rsidRPr="00AD27BF" w:rsidRDefault="00152C01" w:rsidP="00AD27BF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r>
                                <w:rPr>
                                  <w:rFonts w:ascii="Lucida Sans" w:hAnsi="Lucida Sans" w:cs="Tahoma"/>
                                  <w:sz w:val="6"/>
                                </w:rPr>
                                <w:t>PUSAT UNGGULAN IPTEK PERGURUAN TINGG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11" name="Group 55"/>
                      <wpg:cNvGrpSpPr>
                        <a:grpSpLocks/>
                      </wpg:cNvGrpSpPr>
                      <wpg:grpSpPr bwMode="auto">
                        <a:xfrm>
                          <a:off x="7766" y="15870"/>
                          <a:ext cx="810" cy="799"/>
                          <a:chOff x="7766" y="15870"/>
                          <a:chExt cx="810" cy="799"/>
                        </a:xfrm>
                      </wpg:grpSpPr>
                      <wps:wsp>
                        <wps:cNvPr id="12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7766" y="16481"/>
                            <a:ext cx="810" cy="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ACAEA8C" w14:textId="77777777" w:rsidR="00152C01" w:rsidRPr="00CD2A36" w:rsidRDefault="00152C01" w:rsidP="00CD2A36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</w:pPr>
                              <w:r w:rsidRPr="00CD2A36"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  <w:t>ISO 9001:2015</w:t>
                              </w:r>
                            </w:p>
                            <w:p w14:paraId="5594E515" w14:textId="77777777" w:rsidR="00152C01" w:rsidRPr="00CD2A36" w:rsidRDefault="00152C01" w:rsidP="00CD2A36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</w:pPr>
                              <w:r w:rsidRPr="00CD2A36"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  <w:t>No. C119-QMS54-02-1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54" descr="Certified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33" y="15870"/>
                            <a:ext cx="475" cy="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EF8E65" id="Group 56" o:spid="_x0000_s1026" style="position:absolute;margin-left:337.25pt;margin-top:-.5pt;width:180.25pt;height:39.95pt;z-index:251659264" coordorigin="7766,15870" coordsize="3605,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">
              <v:group id="Group 50" o:spid="_x0000_s1027" style="position:absolute;left:8536;top:15898;width:964;height:673" coordorigin="7556,15878" coordsize="964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8" type="#_x0000_t75" alt="Logo PUI" style="position:absolute;left:7556;top:15878;width:964;height:51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">
                  <v:imagedata r:id="rId5" o:title="Logo PUI"/>
                  <o:lock v:ext="edit" aspectratio="f"/>
                </v:shape>
                <v:rect id="Rectangle 30" o:spid="_x0000_s1029" style="position:absolute;left:7693;top:16461;width:6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2D366B92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Bidang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Obat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Herbal</w:t>
                        </w:r>
                      </w:p>
                    </w:txbxContent>
                  </v:textbox>
                </v:rect>
              </v:group>
              <v:group id="Group 49" o:spid="_x0000_s1030" style="position:absolute;left:9395;top:15898;width:1072;height:673" coordorigin="8485,15878" coordsize="1072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Picture 29" o:spid="_x0000_s1031" type="#_x0000_t75" alt="Logo KNAPPP" style="position:absolute;left:8539;top:15878;width:964;height:45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">
                  <v:imagedata r:id="rId6" o:title="Logo KNAPPP"/>
                  <o:lock v:ext="edit" aspectratio="f"/>
                </v:shape>
                <v:rect id="Rectangle 34" o:spid="_x0000_s1032" style="position:absolute;left:8485;top:16329;width:1072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1C4CEA83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Komisi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Nasional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Akreditasi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ranata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enelitian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dan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engembangan</w:t>
                        </w:r>
                        <w:proofErr w:type="spellEnd"/>
                      </w:p>
                      <w:p w14:paraId="4DCD6ED1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LM 046-INA</w:t>
                        </w:r>
                      </w:p>
                    </w:txbxContent>
                  </v:textbox>
                </v:rect>
              </v:group>
              <v:group id="Group 48" o:spid="_x0000_s1033" style="position:absolute;left:10407;top:15898;width:964;height:673" coordorigin="9557,15878" coordsize="964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Picture 36" o:spid="_x0000_s1034" type="#_x0000_t75" alt="Logo PUI PT" style="position:absolute;left:9557;top:15878;width:964;height:45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">
                  <v:imagedata r:id="rId7" o:title="Logo PUI PT" cropbottom="18839f"/>
                  <o:lock v:ext="edit" aspectratio="f"/>
                </v:shape>
                <v:rect id="Rectangle 43" o:spid="_x0000_s1035" style="position:absolute;left:9647;top:16400;width:785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D35958F" w14:textId="77777777" w:rsidR="00152C01" w:rsidRPr="00AD27BF" w:rsidRDefault="00152C01" w:rsidP="00AD27BF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r>
                          <w:rPr>
                            <w:rFonts w:ascii="Lucida Sans" w:hAnsi="Lucida Sans" w:cs="Tahoma"/>
                            <w:sz w:val="6"/>
                          </w:rPr>
                          <w:t>PUSAT UNGGULAN IPTEK PERGURUAN TINGGI</w:t>
                        </w:r>
                      </w:p>
                    </w:txbxContent>
                  </v:textbox>
                </v:rect>
              </v:group>
              <v:group id="Group 55" o:spid="_x0000_s1036" style="position:absolute;left:7766;top:15870;width:810;height:799" coordorigin="7766,15870" coordsize="810,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rect id="Rectangle 45" o:spid="_x0000_s1037" style="position:absolute;left:7766;top:16481;width:810;height: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7ACAEA8C" w14:textId="77777777" w:rsidR="00152C01" w:rsidRPr="00CD2A36" w:rsidRDefault="00152C01" w:rsidP="00CD2A36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</w:pPr>
                        <w:r w:rsidRPr="00CD2A36"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  <w:t>ISO 9001:2015</w:t>
                        </w:r>
                      </w:p>
                      <w:p w14:paraId="5594E515" w14:textId="77777777" w:rsidR="00152C01" w:rsidRPr="00CD2A36" w:rsidRDefault="00152C01" w:rsidP="00CD2A36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</w:pPr>
                        <w:r w:rsidRPr="00CD2A36"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  <w:t>No. C119-QMS54-02-17</w:t>
                        </w:r>
                      </w:p>
                    </w:txbxContent>
                  </v:textbox>
                </v:rect>
                <v:shape id="Picture 54" o:spid="_x0000_s1038" type="#_x0000_t75" alt="Certified Logo" style="position:absolute;left:7933;top:15870;width:475;height:5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">
                  <v:imagedata r:id="rId8" o:title="Certified Logo"/>
                </v:shape>
              </v:group>
            </v:group>
          </w:pict>
        </mc:Fallback>
      </mc:AlternateContent>
    </w:r>
  </w:p>
  <w:p w14:paraId="38AA696C" w14:textId="77777777" w:rsidR="00152C01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  <w:p w14:paraId="7C9B2467" w14:textId="77777777" w:rsidR="00152C01" w:rsidRDefault="00152C01" w:rsidP="009E79AB">
    <w:pPr>
      <w:pStyle w:val="Footer"/>
      <w:tabs>
        <w:tab w:val="clear" w:pos="4320"/>
        <w:tab w:val="clear" w:pos="8640"/>
        <w:tab w:val="right" w:pos="6237"/>
      </w:tabs>
      <w:rPr>
        <w:rFonts w:ascii="Tahoma" w:hAnsi="Tahoma" w:cs="Tahoma"/>
        <w:sz w:val="16"/>
        <w:szCs w:val="10"/>
        <w:lang w:val="en-US"/>
      </w:rPr>
    </w:pPr>
    <w:r w:rsidRPr="009C1824">
      <w:rPr>
        <w:rFonts w:ascii="Tahoma" w:hAnsi="Tahoma" w:cs="Tahoma"/>
        <w:sz w:val="16"/>
        <w:szCs w:val="10"/>
        <w:lang w:val="en-US"/>
      </w:rPr>
      <w:t>F-RM/ADM-11/02/00</w:t>
    </w:r>
    <w:r>
      <w:rPr>
        <w:rFonts w:ascii="Tahoma" w:hAnsi="Tahoma" w:cs="Tahoma"/>
        <w:sz w:val="16"/>
        <w:szCs w:val="10"/>
        <w:lang w:val="en-US"/>
      </w:rPr>
      <w:tab/>
    </w:r>
    <w:r w:rsidRPr="009C1824">
      <w:rPr>
        <w:rFonts w:ascii="Tahoma" w:hAnsi="Tahoma" w:cs="Tahoma"/>
        <w:sz w:val="16"/>
        <w:szCs w:val="10"/>
        <w:lang w:val="en-US"/>
      </w:rPr>
      <w:fldChar w:fldCharType="begin"/>
    </w:r>
    <w:r w:rsidRPr="009C1824">
      <w:rPr>
        <w:rFonts w:ascii="Tahoma" w:hAnsi="Tahoma" w:cs="Tahoma"/>
        <w:sz w:val="16"/>
        <w:szCs w:val="10"/>
        <w:lang w:val="en-US"/>
      </w:rPr>
      <w:instrText xml:space="preserve"> PAGE   \* MERGEFORMAT </w:instrText>
    </w:r>
    <w:r w:rsidRPr="009C1824">
      <w:rPr>
        <w:rFonts w:ascii="Tahoma" w:hAnsi="Tahoma" w:cs="Tahoma"/>
        <w:sz w:val="16"/>
        <w:szCs w:val="10"/>
        <w:lang w:val="en-US"/>
      </w:rPr>
      <w:fldChar w:fldCharType="separate"/>
    </w:r>
    <w:r w:rsidR="00774DA8">
      <w:rPr>
        <w:rFonts w:ascii="Tahoma" w:hAnsi="Tahoma" w:cs="Tahoma"/>
        <w:noProof/>
        <w:sz w:val="16"/>
        <w:szCs w:val="10"/>
        <w:lang w:val="en-US"/>
      </w:rPr>
      <w:t>5</w:t>
    </w:r>
    <w:r w:rsidRPr="009C1824">
      <w:rPr>
        <w:rFonts w:ascii="Tahoma" w:hAnsi="Tahoma" w:cs="Tahoma"/>
        <w:noProof/>
        <w:sz w:val="16"/>
        <w:szCs w:val="10"/>
        <w:lang w:val="en-US"/>
      </w:rPr>
      <w:fldChar w:fldCharType="end"/>
    </w:r>
  </w:p>
  <w:p w14:paraId="66D09141" w14:textId="77777777" w:rsidR="00152C01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  <w:p w14:paraId="6A6164F8" w14:textId="77777777" w:rsidR="00152C01" w:rsidRPr="009C1824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A3665" w14:textId="77777777" w:rsidR="00883316" w:rsidRDefault="00883316">
      <w:r>
        <w:separator/>
      </w:r>
    </w:p>
  </w:footnote>
  <w:footnote w:type="continuationSeparator" w:id="0">
    <w:p w14:paraId="0ED4FABD" w14:textId="77777777" w:rsidR="00883316" w:rsidRDefault="008833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318" w:type="dxa"/>
      <w:tblLayout w:type="fixed"/>
      <w:tblLook w:val="01E0" w:firstRow="1" w:lastRow="1" w:firstColumn="1" w:lastColumn="1" w:noHBand="0" w:noVBand="0"/>
    </w:tblPr>
    <w:tblGrid>
      <w:gridCol w:w="1277"/>
      <w:gridCol w:w="9355"/>
    </w:tblGrid>
    <w:tr w:rsidR="00152C01" w:rsidRPr="00323880" w14:paraId="2E48E268" w14:textId="77777777" w:rsidTr="00323880">
      <w:trPr>
        <w:trHeight w:val="1271"/>
      </w:trPr>
      <w:tc>
        <w:tcPr>
          <w:tcW w:w="1277" w:type="dxa"/>
          <w:vAlign w:val="bottom"/>
        </w:tcPr>
        <w:p w14:paraId="712EA170" w14:textId="2F82C64C" w:rsidR="00152C01" w:rsidRPr="00323880" w:rsidRDefault="00607DC2" w:rsidP="00323880">
          <w:pPr>
            <w:ind w:left="-108" w:right="-108"/>
            <w:jc w:val="center"/>
            <w:rPr>
              <w:rFonts w:ascii="Times New Roman" w:hAnsi="Times New Roman"/>
              <w:noProof/>
              <w:spacing w:val="-1"/>
              <w:sz w:val="32"/>
              <w:szCs w:val="32"/>
              <w:lang w:val="id-ID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A8A29DD" wp14:editId="0D2069AD">
                <wp:simplePos x="0" y="0"/>
                <wp:positionH relativeFrom="margin">
                  <wp:posOffset>-67310</wp:posOffset>
                </wp:positionH>
                <wp:positionV relativeFrom="margin">
                  <wp:posOffset>218440</wp:posOffset>
                </wp:positionV>
                <wp:extent cx="828040" cy="828040"/>
                <wp:effectExtent l="0" t="0" r="0" b="0"/>
                <wp:wrapSquare wrapText="bothSides"/>
                <wp:docPr id="27" name="Picture 27" descr="ppri662013_statuta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7" descr="ppri662013_statuta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40" cy="828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355" w:type="dxa"/>
          <w:vAlign w:val="bottom"/>
        </w:tcPr>
        <w:p w14:paraId="24F4466B" w14:textId="77777777" w:rsidR="00152C01" w:rsidRPr="00BE6B6E" w:rsidRDefault="00152C01" w:rsidP="006F150B">
          <w:pPr>
            <w:ind w:left="-108" w:right="-108"/>
            <w:jc w:val="center"/>
            <w:rPr>
              <w:rFonts w:ascii="Lucida Sans" w:hAnsi="Lucida Sans" w:cs="Tahoma"/>
              <w:noProof/>
              <w:spacing w:val="-1"/>
              <w:sz w:val="28"/>
              <w:szCs w:val="28"/>
            </w:rPr>
          </w:pP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  <w:t xml:space="preserve">KEMENTERIAN </w:t>
          </w: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</w:rPr>
            <w:t>RISET, TEKNOLOGI DAN PENDIDIKAN TINGGI</w:t>
          </w:r>
        </w:p>
        <w:p w14:paraId="4A3E2CBF" w14:textId="77777777" w:rsidR="00152C01" w:rsidRPr="00BE6B6E" w:rsidRDefault="00152C01" w:rsidP="00323880">
          <w:pPr>
            <w:ind w:left="-108" w:right="-108"/>
            <w:jc w:val="center"/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</w:pP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  <w:t>INSTITUT PERTANIAN BOGOR</w:t>
          </w:r>
        </w:p>
        <w:p w14:paraId="4E4765DD" w14:textId="77777777" w:rsidR="00152C01" w:rsidRPr="00BE6B6E" w:rsidRDefault="00152C01" w:rsidP="00323880">
          <w:pPr>
            <w:ind w:left="-108" w:right="-108"/>
            <w:jc w:val="center"/>
            <w:rPr>
              <w:rFonts w:ascii="Lucida Sans" w:hAnsi="Lucida Sans" w:cs="Tahoma"/>
              <w:b/>
              <w:noProof/>
              <w:spacing w:val="-1"/>
              <w:sz w:val="28"/>
              <w:szCs w:val="28"/>
              <w:lang w:val="id-ID"/>
            </w:rPr>
          </w:pPr>
          <w:r w:rsidRPr="00BE6B6E">
            <w:rPr>
              <w:rFonts w:ascii="Lucida Sans" w:hAnsi="Lucida Sans" w:cs="Tahoma"/>
              <w:sz w:val="28"/>
              <w:szCs w:val="28"/>
              <w:lang w:val="id-ID"/>
            </w:rPr>
            <w:t>LEMBAGA PENELITIAN &amp; PENGABDIAN KEPADA MASYARAKAT</w:t>
          </w:r>
        </w:p>
        <w:p w14:paraId="241BBE42" w14:textId="77777777" w:rsidR="00152C01" w:rsidRPr="00BE6B6E" w:rsidRDefault="00152C01" w:rsidP="00323880">
          <w:pPr>
            <w:spacing w:line="360" w:lineRule="auto"/>
            <w:ind w:right="-90"/>
            <w:jc w:val="center"/>
            <w:rPr>
              <w:rFonts w:ascii="Lucida Sans" w:hAnsi="Lucida Sans" w:cs="Tahoma"/>
              <w:b/>
              <w:noProof/>
              <w:spacing w:val="-1"/>
              <w:sz w:val="32"/>
              <w:szCs w:val="28"/>
            </w:rPr>
          </w:pPr>
          <w:r w:rsidRPr="00BE6B6E">
            <w:rPr>
              <w:rFonts w:ascii="Lucida Sans" w:hAnsi="Lucida Sans" w:cs="Tahoma"/>
              <w:b/>
              <w:noProof/>
              <w:spacing w:val="-1"/>
              <w:sz w:val="32"/>
              <w:szCs w:val="28"/>
              <w:lang w:val="id-ID"/>
            </w:rPr>
            <w:t>PUSAT STUDI BIOFARMAKA</w:t>
          </w:r>
          <w:r w:rsidRPr="00BE6B6E">
            <w:rPr>
              <w:rFonts w:ascii="Lucida Sans" w:hAnsi="Lucida Sans" w:cs="Tahoma"/>
              <w:b/>
              <w:noProof/>
              <w:spacing w:val="-1"/>
              <w:sz w:val="32"/>
              <w:szCs w:val="28"/>
            </w:rPr>
            <w:t xml:space="preserve"> TROPIKA</w:t>
          </w:r>
        </w:p>
        <w:p w14:paraId="575E9DD3" w14:textId="77777777" w:rsidR="00152C01" w:rsidRPr="00BE6B6E" w:rsidRDefault="00152C01" w:rsidP="009C1824">
          <w:pPr>
            <w:jc w:val="center"/>
            <w:rPr>
              <w:rFonts w:ascii="Lucida Sans" w:hAnsi="Lucida Sans" w:cs="Tahoma"/>
              <w:noProof/>
              <w:spacing w:val="-1"/>
              <w:sz w:val="20"/>
              <w:szCs w:val="32"/>
            </w:rPr>
          </w:pPr>
          <w:r w:rsidRPr="00BE6B6E">
            <w:rPr>
              <w:rFonts w:ascii="Lucida Sans" w:hAnsi="Lucida Sans" w:cs="Tahoma"/>
              <w:noProof/>
              <w:spacing w:val="-1"/>
              <w:sz w:val="20"/>
              <w:szCs w:val="32"/>
            </w:rPr>
            <w:t>Jl. Taman Kencana No. 3, Kampus IPB Taman Kencana, Bogor 16128</w:t>
          </w:r>
        </w:p>
        <w:p w14:paraId="63D99C2A" w14:textId="77777777" w:rsidR="00152C01" w:rsidRPr="00BE6B6E" w:rsidRDefault="00152C01" w:rsidP="009C1824">
          <w:pPr>
            <w:spacing w:line="360" w:lineRule="auto"/>
            <w:jc w:val="center"/>
            <w:rPr>
              <w:rFonts w:ascii="Lucida Sans" w:hAnsi="Lucida Sans" w:cs="Tahoma"/>
              <w:noProof/>
              <w:spacing w:val="-1"/>
              <w:sz w:val="32"/>
              <w:szCs w:val="32"/>
            </w:rPr>
          </w:pPr>
          <w:r w:rsidRPr="00BE6B6E">
            <w:rPr>
              <w:rFonts w:ascii="Lucida Sans" w:hAnsi="Lucida Sans" w:cs="Tahoma"/>
              <w:noProof/>
              <w:spacing w:val="-1"/>
              <w:sz w:val="20"/>
              <w:szCs w:val="32"/>
            </w:rPr>
            <w:t>Telp 0251-8373561 Faks 0251-8347525 E-mail: bfarmaka@gmail.com</w:t>
          </w:r>
        </w:p>
      </w:tc>
    </w:tr>
  </w:tbl>
  <w:p w14:paraId="3D227FE1" w14:textId="79BF4A1F" w:rsidR="00152C01" w:rsidRPr="00C12A93" w:rsidRDefault="00607DC2" w:rsidP="0074335C">
    <w:pPr>
      <w:pStyle w:val="Header"/>
      <w:rPr>
        <w:rFonts w:ascii="Times New Roman" w:hAnsi="Times New Roman"/>
        <w:sz w:val="14"/>
        <w:szCs w:val="14"/>
      </w:rPr>
    </w:pPr>
    <w:r w:rsidRPr="00323880">
      <w:rPr>
        <w:rFonts w:ascii="Times New Roman" w:hAnsi="Times New Roman"/>
        <w:noProof/>
        <w:sz w:val="14"/>
        <w:szCs w:val="14"/>
        <w:lang w:eastAsia="ko-KR" w:bidi="ta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174FBB3" wp14:editId="77685CDC">
              <wp:simplePos x="0" y="0"/>
              <wp:positionH relativeFrom="column">
                <wp:posOffset>-270510</wp:posOffset>
              </wp:positionH>
              <wp:positionV relativeFrom="paragraph">
                <wp:posOffset>22860</wp:posOffset>
              </wp:positionV>
              <wp:extent cx="6840220" cy="0"/>
              <wp:effectExtent l="24765" t="22860" r="31115" b="24765"/>
              <wp:wrapNone/>
              <wp:docPr id="15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44450" cmpd="thinThick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A798D1" id="Line 7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3pt,1.8pt" to="517.3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" strokecolor="navy" strokeweight="3.5pt">
              <v:stroke linestyle="thinThick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21482_"/>
      </v:shape>
    </w:pict>
  </w:numPicBullet>
  <w:abstractNum w:abstractNumId="0" w15:restartNumberingAfterBreak="0">
    <w:nsid w:val="FFFFFF89"/>
    <w:multiLevelType w:val="singleLevel"/>
    <w:tmpl w:val="8F4010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7028D0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5302D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54152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90B33"/>
    <w:multiLevelType w:val="hybridMultilevel"/>
    <w:tmpl w:val="A90A80A0"/>
    <w:lvl w:ilvl="0" w:tplc="04090001">
      <w:start w:val="1"/>
      <w:numFmt w:val="bullet"/>
      <w:lvlText w:val=""/>
      <w:lvlJc w:val="left"/>
      <w:pPr>
        <w:ind w:left="9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" w15:restartNumberingAfterBreak="0">
    <w:nsid w:val="152E2F96"/>
    <w:multiLevelType w:val="hybridMultilevel"/>
    <w:tmpl w:val="9DFA1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F55922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A6B8D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C52D1"/>
    <w:multiLevelType w:val="hybridMultilevel"/>
    <w:tmpl w:val="710A2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C0585E"/>
    <w:multiLevelType w:val="hybridMultilevel"/>
    <w:tmpl w:val="B232AC02"/>
    <w:lvl w:ilvl="0" w:tplc="0409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BDC1CF6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F788C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4009C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93231D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652136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F03D17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222401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6D7B93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1"/>
  </w:num>
  <w:num w:numId="5">
    <w:abstractNumId w:val="12"/>
  </w:num>
  <w:num w:numId="6">
    <w:abstractNumId w:val="9"/>
  </w:num>
  <w:num w:numId="7">
    <w:abstractNumId w:val="4"/>
  </w:num>
  <w:num w:numId="8">
    <w:abstractNumId w:val="17"/>
  </w:num>
  <w:num w:numId="9">
    <w:abstractNumId w:val="3"/>
  </w:num>
  <w:num w:numId="10">
    <w:abstractNumId w:val="1"/>
  </w:num>
  <w:num w:numId="11">
    <w:abstractNumId w:val="6"/>
  </w:num>
  <w:num w:numId="12">
    <w:abstractNumId w:val="10"/>
  </w:num>
  <w:num w:numId="13">
    <w:abstractNumId w:val="15"/>
  </w:num>
  <w:num w:numId="14">
    <w:abstractNumId w:val="7"/>
  </w:num>
  <w:num w:numId="15">
    <w:abstractNumId w:val="13"/>
  </w:num>
  <w:num w:numId="16">
    <w:abstractNumId w:val="14"/>
  </w:num>
  <w:num w:numId="17">
    <w:abstractNumId w:val="16"/>
  </w:num>
  <w:num w:numId="18">
    <w:abstractNumId w:va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jU1NjQ3NjQ0MjdS0lEKTi0uzszPAykwrgUAlpsthywAAAA="/>
  </w:docVars>
  <w:rsids>
    <w:rsidRoot w:val="00D244D7"/>
    <w:rsid w:val="0000032B"/>
    <w:rsid w:val="00002680"/>
    <w:rsid w:val="00004FC3"/>
    <w:rsid w:val="0000580B"/>
    <w:rsid w:val="0000592B"/>
    <w:rsid w:val="00007045"/>
    <w:rsid w:val="000105B9"/>
    <w:rsid w:val="0001229F"/>
    <w:rsid w:val="00012B87"/>
    <w:rsid w:val="000152D6"/>
    <w:rsid w:val="00020E57"/>
    <w:rsid w:val="00025459"/>
    <w:rsid w:val="000256F8"/>
    <w:rsid w:val="0002614C"/>
    <w:rsid w:val="00026914"/>
    <w:rsid w:val="00027C3D"/>
    <w:rsid w:val="00027F16"/>
    <w:rsid w:val="000307F7"/>
    <w:rsid w:val="00030CC9"/>
    <w:rsid w:val="00032589"/>
    <w:rsid w:val="000344E0"/>
    <w:rsid w:val="000346E4"/>
    <w:rsid w:val="00034FC3"/>
    <w:rsid w:val="000401D6"/>
    <w:rsid w:val="00041355"/>
    <w:rsid w:val="000443F5"/>
    <w:rsid w:val="000515D5"/>
    <w:rsid w:val="000565E2"/>
    <w:rsid w:val="000570D2"/>
    <w:rsid w:val="00057A92"/>
    <w:rsid w:val="00073F68"/>
    <w:rsid w:val="000813C7"/>
    <w:rsid w:val="00082DD9"/>
    <w:rsid w:val="000830FB"/>
    <w:rsid w:val="00083B54"/>
    <w:rsid w:val="00085F60"/>
    <w:rsid w:val="000871D7"/>
    <w:rsid w:val="00087306"/>
    <w:rsid w:val="00091830"/>
    <w:rsid w:val="00091D0B"/>
    <w:rsid w:val="000956D0"/>
    <w:rsid w:val="000961B4"/>
    <w:rsid w:val="00097D30"/>
    <w:rsid w:val="000A254D"/>
    <w:rsid w:val="000A3852"/>
    <w:rsid w:val="000A3AC0"/>
    <w:rsid w:val="000A5163"/>
    <w:rsid w:val="000A7317"/>
    <w:rsid w:val="000B1D22"/>
    <w:rsid w:val="000B7680"/>
    <w:rsid w:val="000C2A1A"/>
    <w:rsid w:val="000C3810"/>
    <w:rsid w:val="000C522D"/>
    <w:rsid w:val="000C5720"/>
    <w:rsid w:val="000D054F"/>
    <w:rsid w:val="000D0FB0"/>
    <w:rsid w:val="000D1B5B"/>
    <w:rsid w:val="000D1F2E"/>
    <w:rsid w:val="000D6E37"/>
    <w:rsid w:val="000E25A1"/>
    <w:rsid w:val="000E2BDD"/>
    <w:rsid w:val="000E3530"/>
    <w:rsid w:val="000E49F2"/>
    <w:rsid w:val="000E7E84"/>
    <w:rsid w:val="000F1F76"/>
    <w:rsid w:val="000F2490"/>
    <w:rsid w:val="000F3DCF"/>
    <w:rsid w:val="000F77CA"/>
    <w:rsid w:val="00101494"/>
    <w:rsid w:val="00101869"/>
    <w:rsid w:val="00103C04"/>
    <w:rsid w:val="00104231"/>
    <w:rsid w:val="00104B75"/>
    <w:rsid w:val="001073E1"/>
    <w:rsid w:val="001124E7"/>
    <w:rsid w:val="00112F53"/>
    <w:rsid w:val="001130ED"/>
    <w:rsid w:val="00113C93"/>
    <w:rsid w:val="00113FCD"/>
    <w:rsid w:val="001155F5"/>
    <w:rsid w:val="001203F2"/>
    <w:rsid w:val="001222F0"/>
    <w:rsid w:val="00123248"/>
    <w:rsid w:val="00123B76"/>
    <w:rsid w:val="001242A0"/>
    <w:rsid w:val="00125B05"/>
    <w:rsid w:val="001268BC"/>
    <w:rsid w:val="0013037D"/>
    <w:rsid w:val="001307C0"/>
    <w:rsid w:val="001314EA"/>
    <w:rsid w:val="0013488C"/>
    <w:rsid w:val="00134EF1"/>
    <w:rsid w:val="00137CE6"/>
    <w:rsid w:val="00137E5A"/>
    <w:rsid w:val="00141ADC"/>
    <w:rsid w:val="00146377"/>
    <w:rsid w:val="001468AF"/>
    <w:rsid w:val="001500AC"/>
    <w:rsid w:val="00151853"/>
    <w:rsid w:val="00151FF1"/>
    <w:rsid w:val="001523AD"/>
    <w:rsid w:val="001524F2"/>
    <w:rsid w:val="00152C01"/>
    <w:rsid w:val="001543FD"/>
    <w:rsid w:val="00154E87"/>
    <w:rsid w:val="001561DF"/>
    <w:rsid w:val="00163123"/>
    <w:rsid w:val="001635BF"/>
    <w:rsid w:val="00164405"/>
    <w:rsid w:val="00165007"/>
    <w:rsid w:val="0016706D"/>
    <w:rsid w:val="00171487"/>
    <w:rsid w:val="00171EFD"/>
    <w:rsid w:val="00173C20"/>
    <w:rsid w:val="00174395"/>
    <w:rsid w:val="001765BC"/>
    <w:rsid w:val="00180DF6"/>
    <w:rsid w:val="001832D7"/>
    <w:rsid w:val="00185402"/>
    <w:rsid w:val="00191EC5"/>
    <w:rsid w:val="00194D19"/>
    <w:rsid w:val="001952B6"/>
    <w:rsid w:val="001977F0"/>
    <w:rsid w:val="001A0D1A"/>
    <w:rsid w:val="001A5CCA"/>
    <w:rsid w:val="001A7E82"/>
    <w:rsid w:val="001B2330"/>
    <w:rsid w:val="001B50F3"/>
    <w:rsid w:val="001C0627"/>
    <w:rsid w:val="001C0673"/>
    <w:rsid w:val="001C2CDD"/>
    <w:rsid w:val="001C66D7"/>
    <w:rsid w:val="001C6CE5"/>
    <w:rsid w:val="001C7138"/>
    <w:rsid w:val="001D369C"/>
    <w:rsid w:val="001D428C"/>
    <w:rsid w:val="001D4676"/>
    <w:rsid w:val="001D5C50"/>
    <w:rsid w:val="001D7949"/>
    <w:rsid w:val="001E1A89"/>
    <w:rsid w:val="001E6406"/>
    <w:rsid w:val="001E6B36"/>
    <w:rsid w:val="001E71FF"/>
    <w:rsid w:val="001F128B"/>
    <w:rsid w:val="001F2C68"/>
    <w:rsid w:val="001F34BF"/>
    <w:rsid w:val="001F3C92"/>
    <w:rsid w:val="001F4DA7"/>
    <w:rsid w:val="001F4EA2"/>
    <w:rsid w:val="001F51B8"/>
    <w:rsid w:val="001F7FE3"/>
    <w:rsid w:val="0020223E"/>
    <w:rsid w:val="0020585F"/>
    <w:rsid w:val="002069F5"/>
    <w:rsid w:val="00207E86"/>
    <w:rsid w:val="00210E83"/>
    <w:rsid w:val="0021696C"/>
    <w:rsid w:val="002203AD"/>
    <w:rsid w:val="00223EDF"/>
    <w:rsid w:val="00226771"/>
    <w:rsid w:val="00232ED5"/>
    <w:rsid w:val="0023597F"/>
    <w:rsid w:val="00237B5B"/>
    <w:rsid w:val="00244500"/>
    <w:rsid w:val="002445EB"/>
    <w:rsid w:val="00244BAF"/>
    <w:rsid w:val="002476F0"/>
    <w:rsid w:val="00247CD1"/>
    <w:rsid w:val="0025309F"/>
    <w:rsid w:val="00254E25"/>
    <w:rsid w:val="00257A07"/>
    <w:rsid w:val="00260D16"/>
    <w:rsid w:val="00260F9E"/>
    <w:rsid w:val="00261AC3"/>
    <w:rsid w:val="00264F1C"/>
    <w:rsid w:val="00266EE0"/>
    <w:rsid w:val="00273BCA"/>
    <w:rsid w:val="00274BB3"/>
    <w:rsid w:val="00275483"/>
    <w:rsid w:val="00276612"/>
    <w:rsid w:val="00276BC5"/>
    <w:rsid w:val="0028131F"/>
    <w:rsid w:val="0028387B"/>
    <w:rsid w:val="00284FB9"/>
    <w:rsid w:val="002853B0"/>
    <w:rsid w:val="00285AC9"/>
    <w:rsid w:val="00286796"/>
    <w:rsid w:val="00290CEF"/>
    <w:rsid w:val="002913DA"/>
    <w:rsid w:val="0029274A"/>
    <w:rsid w:val="00294FAC"/>
    <w:rsid w:val="00295EF5"/>
    <w:rsid w:val="00296668"/>
    <w:rsid w:val="002A1AB6"/>
    <w:rsid w:val="002A1F59"/>
    <w:rsid w:val="002A237C"/>
    <w:rsid w:val="002A250B"/>
    <w:rsid w:val="002A480A"/>
    <w:rsid w:val="002B13DF"/>
    <w:rsid w:val="002B59A2"/>
    <w:rsid w:val="002B75D0"/>
    <w:rsid w:val="002C1298"/>
    <w:rsid w:val="002C1566"/>
    <w:rsid w:val="002C4785"/>
    <w:rsid w:val="002C6400"/>
    <w:rsid w:val="002C6E38"/>
    <w:rsid w:val="002D237E"/>
    <w:rsid w:val="002D2C63"/>
    <w:rsid w:val="002D3CF2"/>
    <w:rsid w:val="002D4482"/>
    <w:rsid w:val="002D5B54"/>
    <w:rsid w:val="002D60FE"/>
    <w:rsid w:val="002E0E44"/>
    <w:rsid w:val="002E1A52"/>
    <w:rsid w:val="002E23DC"/>
    <w:rsid w:val="002E371D"/>
    <w:rsid w:val="002E7666"/>
    <w:rsid w:val="002F02D5"/>
    <w:rsid w:val="002F09DA"/>
    <w:rsid w:val="002F0BF4"/>
    <w:rsid w:val="002F4E2C"/>
    <w:rsid w:val="002F51D2"/>
    <w:rsid w:val="002F5489"/>
    <w:rsid w:val="002F5A63"/>
    <w:rsid w:val="002F6C87"/>
    <w:rsid w:val="002F6CA0"/>
    <w:rsid w:val="00302181"/>
    <w:rsid w:val="00303603"/>
    <w:rsid w:val="003042EC"/>
    <w:rsid w:val="0030622D"/>
    <w:rsid w:val="00306630"/>
    <w:rsid w:val="00312A1F"/>
    <w:rsid w:val="0031418A"/>
    <w:rsid w:val="00314249"/>
    <w:rsid w:val="003158E8"/>
    <w:rsid w:val="00317D58"/>
    <w:rsid w:val="00321BAC"/>
    <w:rsid w:val="00322450"/>
    <w:rsid w:val="00323880"/>
    <w:rsid w:val="00323F7B"/>
    <w:rsid w:val="00324E8A"/>
    <w:rsid w:val="003304D0"/>
    <w:rsid w:val="00332056"/>
    <w:rsid w:val="00332BF5"/>
    <w:rsid w:val="00332E51"/>
    <w:rsid w:val="003350FE"/>
    <w:rsid w:val="00335296"/>
    <w:rsid w:val="003418AD"/>
    <w:rsid w:val="003464B8"/>
    <w:rsid w:val="00346704"/>
    <w:rsid w:val="003536B7"/>
    <w:rsid w:val="003565E6"/>
    <w:rsid w:val="00357830"/>
    <w:rsid w:val="00357DB2"/>
    <w:rsid w:val="00361F58"/>
    <w:rsid w:val="0036516D"/>
    <w:rsid w:val="00370627"/>
    <w:rsid w:val="00372EC4"/>
    <w:rsid w:val="00373B76"/>
    <w:rsid w:val="00374E97"/>
    <w:rsid w:val="003771AA"/>
    <w:rsid w:val="0037752F"/>
    <w:rsid w:val="003805B8"/>
    <w:rsid w:val="003826CE"/>
    <w:rsid w:val="00382E64"/>
    <w:rsid w:val="00392D5C"/>
    <w:rsid w:val="00392D73"/>
    <w:rsid w:val="00393B78"/>
    <w:rsid w:val="0039477A"/>
    <w:rsid w:val="00395123"/>
    <w:rsid w:val="00397AB3"/>
    <w:rsid w:val="003A0646"/>
    <w:rsid w:val="003A1496"/>
    <w:rsid w:val="003A1590"/>
    <w:rsid w:val="003A21F1"/>
    <w:rsid w:val="003A2C70"/>
    <w:rsid w:val="003A463F"/>
    <w:rsid w:val="003A59A2"/>
    <w:rsid w:val="003A6247"/>
    <w:rsid w:val="003B1CC3"/>
    <w:rsid w:val="003B28B2"/>
    <w:rsid w:val="003B343B"/>
    <w:rsid w:val="003B3A2E"/>
    <w:rsid w:val="003B3AF5"/>
    <w:rsid w:val="003B4CBB"/>
    <w:rsid w:val="003B5B59"/>
    <w:rsid w:val="003B647C"/>
    <w:rsid w:val="003B7BE6"/>
    <w:rsid w:val="003B7F06"/>
    <w:rsid w:val="003C5376"/>
    <w:rsid w:val="003C5A65"/>
    <w:rsid w:val="003D2850"/>
    <w:rsid w:val="003E2E07"/>
    <w:rsid w:val="003E4915"/>
    <w:rsid w:val="003E6399"/>
    <w:rsid w:val="003E78C8"/>
    <w:rsid w:val="003F31BC"/>
    <w:rsid w:val="00400552"/>
    <w:rsid w:val="00401245"/>
    <w:rsid w:val="00403C28"/>
    <w:rsid w:val="00405A53"/>
    <w:rsid w:val="00406C57"/>
    <w:rsid w:val="00406D94"/>
    <w:rsid w:val="00431BC0"/>
    <w:rsid w:val="00431D1A"/>
    <w:rsid w:val="00432A07"/>
    <w:rsid w:val="00433E24"/>
    <w:rsid w:val="0043606B"/>
    <w:rsid w:val="00440843"/>
    <w:rsid w:val="0044246C"/>
    <w:rsid w:val="00443D42"/>
    <w:rsid w:val="00445024"/>
    <w:rsid w:val="00450AAA"/>
    <w:rsid w:val="00452F5E"/>
    <w:rsid w:val="00454DE9"/>
    <w:rsid w:val="00455856"/>
    <w:rsid w:val="00456A6E"/>
    <w:rsid w:val="00456E9E"/>
    <w:rsid w:val="00461ACD"/>
    <w:rsid w:val="00461BBC"/>
    <w:rsid w:val="004659C7"/>
    <w:rsid w:val="00466D83"/>
    <w:rsid w:val="00470430"/>
    <w:rsid w:val="004708CC"/>
    <w:rsid w:val="004715CF"/>
    <w:rsid w:val="00471AEC"/>
    <w:rsid w:val="004770EE"/>
    <w:rsid w:val="00482600"/>
    <w:rsid w:val="004859AE"/>
    <w:rsid w:val="00486D0E"/>
    <w:rsid w:val="004906E7"/>
    <w:rsid w:val="00490D98"/>
    <w:rsid w:val="0049352D"/>
    <w:rsid w:val="00494814"/>
    <w:rsid w:val="004958DE"/>
    <w:rsid w:val="004A09BA"/>
    <w:rsid w:val="004A78E2"/>
    <w:rsid w:val="004B606D"/>
    <w:rsid w:val="004C0501"/>
    <w:rsid w:val="004C5119"/>
    <w:rsid w:val="004D1B71"/>
    <w:rsid w:val="004D310A"/>
    <w:rsid w:val="004D332C"/>
    <w:rsid w:val="004D3E70"/>
    <w:rsid w:val="004D50BF"/>
    <w:rsid w:val="004D5257"/>
    <w:rsid w:val="004D5C71"/>
    <w:rsid w:val="004D7FCA"/>
    <w:rsid w:val="004E0B93"/>
    <w:rsid w:val="004E379C"/>
    <w:rsid w:val="004E4280"/>
    <w:rsid w:val="004E5850"/>
    <w:rsid w:val="004E5C67"/>
    <w:rsid w:val="004E5EB5"/>
    <w:rsid w:val="004F0165"/>
    <w:rsid w:val="004F0191"/>
    <w:rsid w:val="004F0D19"/>
    <w:rsid w:val="004F153C"/>
    <w:rsid w:val="004F68A8"/>
    <w:rsid w:val="005018F3"/>
    <w:rsid w:val="00503769"/>
    <w:rsid w:val="005044F6"/>
    <w:rsid w:val="00510712"/>
    <w:rsid w:val="00510E69"/>
    <w:rsid w:val="00511B4C"/>
    <w:rsid w:val="00511D14"/>
    <w:rsid w:val="00512A6A"/>
    <w:rsid w:val="005131A5"/>
    <w:rsid w:val="00513911"/>
    <w:rsid w:val="005142C0"/>
    <w:rsid w:val="00514C38"/>
    <w:rsid w:val="00516687"/>
    <w:rsid w:val="00522E89"/>
    <w:rsid w:val="00523842"/>
    <w:rsid w:val="00524A28"/>
    <w:rsid w:val="0052535B"/>
    <w:rsid w:val="00526234"/>
    <w:rsid w:val="00532F7F"/>
    <w:rsid w:val="005332DA"/>
    <w:rsid w:val="00536B01"/>
    <w:rsid w:val="005372B4"/>
    <w:rsid w:val="0054282B"/>
    <w:rsid w:val="00544E44"/>
    <w:rsid w:val="005502A9"/>
    <w:rsid w:val="005534F0"/>
    <w:rsid w:val="00553582"/>
    <w:rsid w:val="005545F3"/>
    <w:rsid w:val="005552ED"/>
    <w:rsid w:val="00560DBD"/>
    <w:rsid w:val="005618CB"/>
    <w:rsid w:val="0056295D"/>
    <w:rsid w:val="0057276B"/>
    <w:rsid w:val="00574859"/>
    <w:rsid w:val="00576944"/>
    <w:rsid w:val="00576BD5"/>
    <w:rsid w:val="00577259"/>
    <w:rsid w:val="005812C6"/>
    <w:rsid w:val="00582233"/>
    <w:rsid w:val="00583423"/>
    <w:rsid w:val="005840D0"/>
    <w:rsid w:val="00592145"/>
    <w:rsid w:val="00592B01"/>
    <w:rsid w:val="00593AC6"/>
    <w:rsid w:val="00595251"/>
    <w:rsid w:val="005963AC"/>
    <w:rsid w:val="005979DC"/>
    <w:rsid w:val="005A1346"/>
    <w:rsid w:val="005A1E8F"/>
    <w:rsid w:val="005A22C6"/>
    <w:rsid w:val="005A3361"/>
    <w:rsid w:val="005A73F4"/>
    <w:rsid w:val="005B0532"/>
    <w:rsid w:val="005B193B"/>
    <w:rsid w:val="005B2A0D"/>
    <w:rsid w:val="005C0255"/>
    <w:rsid w:val="005C3549"/>
    <w:rsid w:val="005C41D2"/>
    <w:rsid w:val="005E3800"/>
    <w:rsid w:val="005F2318"/>
    <w:rsid w:val="005F4B27"/>
    <w:rsid w:val="005F4F07"/>
    <w:rsid w:val="005F6CF7"/>
    <w:rsid w:val="006019BC"/>
    <w:rsid w:val="00605F86"/>
    <w:rsid w:val="00606F73"/>
    <w:rsid w:val="0060764F"/>
    <w:rsid w:val="00607DC2"/>
    <w:rsid w:val="00610EF5"/>
    <w:rsid w:val="0061140A"/>
    <w:rsid w:val="00620A05"/>
    <w:rsid w:val="006220C6"/>
    <w:rsid w:val="00624854"/>
    <w:rsid w:val="00624AB2"/>
    <w:rsid w:val="00627FE7"/>
    <w:rsid w:val="00630EAE"/>
    <w:rsid w:val="006327F6"/>
    <w:rsid w:val="00640772"/>
    <w:rsid w:val="00640A79"/>
    <w:rsid w:val="0064513A"/>
    <w:rsid w:val="00646052"/>
    <w:rsid w:val="00646D4C"/>
    <w:rsid w:val="00654F78"/>
    <w:rsid w:val="006571DE"/>
    <w:rsid w:val="0066000A"/>
    <w:rsid w:val="006610B2"/>
    <w:rsid w:val="00661C5B"/>
    <w:rsid w:val="00662783"/>
    <w:rsid w:val="00662C58"/>
    <w:rsid w:val="00663252"/>
    <w:rsid w:val="006654F7"/>
    <w:rsid w:val="00665873"/>
    <w:rsid w:val="006665C2"/>
    <w:rsid w:val="006714BE"/>
    <w:rsid w:val="00672F9B"/>
    <w:rsid w:val="00673A2B"/>
    <w:rsid w:val="006858B1"/>
    <w:rsid w:val="00685F07"/>
    <w:rsid w:val="00686E64"/>
    <w:rsid w:val="00686E7C"/>
    <w:rsid w:val="0068737B"/>
    <w:rsid w:val="006921F9"/>
    <w:rsid w:val="0069396A"/>
    <w:rsid w:val="006939D8"/>
    <w:rsid w:val="00693A75"/>
    <w:rsid w:val="00693F19"/>
    <w:rsid w:val="00696C43"/>
    <w:rsid w:val="006970DE"/>
    <w:rsid w:val="00697599"/>
    <w:rsid w:val="00697BB1"/>
    <w:rsid w:val="006A0E9E"/>
    <w:rsid w:val="006A2E29"/>
    <w:rsid w:val="006A3486"/>
    <w:rsid w:val="006A349F"/>
    <w:rsid w:val="006A3E5C"/>
    <w:rsid w:val="006A5BEF"/>
    <w:rsid w:val="006B1CB5"/>
    <w:rsid w:val="006B6879"/>
    <w:rsid w:val="006C3867"/>
    <w:rsid w:val="006C699E"/>
    <w:rsid w:val="006C6C3B"/>
    <w:rsid w:val="006D3F77"/>
    <w:rsid w:val="006D4842"/>
    <w:rsid w:val="006D6086"/>
    <w:rsid w:val="006E051B"/>
    <w:rsid w:val="006E4264"/>
    <w:rsid w:val="006E464E"/>
    <w:rsid w:val="006F150B"/>
    <w:rsid w:val="006F17ED"/>
    <w:rsid w:val="006F2B04"/>
    <w:rsid w:val="006F511F"/>
    <w:rsid w:val="007002A6"/>
    <w:rsid w:val="00701004"/>
    <w:rsid w:val="00701DA4"/>
    <w:rsid w:val="00704B67"/>
    <w:rsid w:val="00705119"/>
    <w:rsid w:val="00706F8E"/>
    <w:rsid w:val="00707728"/>
    <w:rsid w:val="007202CD"/>
    <w:rsid w:val="00720814"/>
    <w:rsid w:val="00723560"/>
    <w:rsid w:val="00726710"/>
    <w:rsid w:val="00730198"/>
    <w:rsid w:val="0073064C"/>
    <w:rsid w:val="00733C0F"/>
    <w:rsid w:val="0074191F"/>
    <w:rsid w:val="00742207"/>
    <w:rsid w:val="00742559"/>
    <w:rsid w:val="00742845"/>
    <w:rsid w:val="0074335C"/>
    <w:rsid w:val="00744536"/>
    <w:rsid w:val="00745F38"/>
    <w:rsid w:val="007555E5"/>
    <w:rsid w:val="00756DDB"/>
    <w:rsid w:val="00757BB7"/>
    <w:rsid w:val="007619A8"/>
    <w:rsid w:val="0076239F"/>
    <w:rsid w:val="00764065"/>
    <w:rsid w:val="00765A0B"/>
    <w:rsid w:val="00766074"/>
    <w:rsid w:val="00770A2C"/>
    <w:rsid w:val="00771C10"/>
    <w:rsid w:val="0077276D"/>
    <w:rsid w:val="00774DA8"/>
    <w:rsid w:val="007805E6"/>
    <w:rsid w:val="00781181"/>
    <w:rsid w:val="0078131B"/>
    <w:rsid w:val="007822C4"/>
    <w:rsid w:val="00784B15"/>
    <w:rsid w:val="007858A8"/>
    <w:rsid w:val="0078620E"/>
    <w:rsid w:val="00786A57"/>
    <w:rsid w:val="00786E49"/>
    <w:rsid w:val="00786E72"/>
    <w:rsid w:val="00786FCC"/>
    <w:rsid w:val="00790382"/>
    <w:rsid w:val="00790AE1"/>
    <w:rsid w:val="00793A27"/>
    <w:rsid w:val="00794E4A"/>
    <w:rsid w:val="007951AE"/>
    <w:rsid w:val="0079571D"/>
    <w:rsid w:val="00797421"/>
    <w:rsid w:val="007A06C3"/>
    <w:rsid w:val="007A0987"/>
    <w:rsid w:val="007A4284"/>
    <w:rsid w:val="007A6000"/>
    <w:rsid w:val="007B2F1B"/>
    <w:rsid w:val="007B3908"/>
    <w:rsid w:val="007B5673"/>
    <w:rsid w:val="007B5C34"/>
    <w:rsid w:val="007B602E"/>
    <w:rsid w:val="007B647B"/>
    <w:rsid w:val="007B7B64"/>
    <w:rsid w:val="007C03B2"/>
    <w:rsid w:val="007C3C5C"/>
    <w:rsid w:val="007D17B7"/>
    <w:rsid w:val="007D2183"/>
    <w:rsid w:val="007D298E"/>
    <w:rsid w:val="007D4554"/>
    <w:rsid w:val="007D5C39"/>
    <w:rsid w:val="007D699B"/>
    <w:rsid w:val="007E1A6A"/>
    <w:rsid w:val="007E27BC"/>
    <w:rsid w:val="007E2DC6"/>
    <w:rsid w:val="007E6DAA"/>
    <w:rsid w:val="007F04A5"/>
    <w:rsid w:val="007F0D9B"/>
    <w:rsid w:val="007F1732"/>
    <w:rsid w:val="007F2574"/>
    <w:rsid w:val="007F345F"/>
    <w:rsid w:val="007F479D"/>
    <w:rsid w:val="007F4EAC"/>
    <w:rsid w:val="00800C47"/>
    <w:rsid w:val="00803C00"/>
    <w:rsid w:val="00803EB0"/>
    <w:rsid w:val="008100BB"/>
    <w:rsid w:val="00812983"/>
    <w:rsid w:val="00815558"/>
    <w:rsid w:val="00815A0C"/>
    <w:rsid w:val="00815C70"/>
    <w:rsid w:val="008166EB"/>
    <w:rsid w:val="00820372"/>
    <w:rsid w:val="00821866"/>
    <w:rsid w:val="00821D08"/>
    <w:rsid w:val="008308A5"/>
    <w:rsid w:val="008323F9"/>
    <w:rsid w:val="00835C71"/>
    <w:rsid w:val="00847A11"/>
    <w:rsid w:val="008504C3"/>
    <w:rsid w:val="00850AFB"/>
    <w:rsid w:val="00851C34"/>
    <w:rsid w:val="0086035A"/>
    <w:rsid w:val="008616D8"/>
    <w:rsid w:val="008745E6"/>
    <w:rsid w:val="00876D92"/>
    <w:rsid w:val="008776E3"/>
    <w:rsid w:val="008778AD"/>
    <w:rsid w:val="0088163B"/>
    <w:rsid w:val="00882DDF"/>
    <w:rsid w:val="00883316"/>
    <w:rsid w:val="008834DB"/>
    <w:rsid w:val="0088799D"/>
    <w:rsid w:val="008904E7"/>
    <w:rsid w:val="00892ACC"/>
    <w:rsid w:val="00894616"/>
    <w:rsid w:val="0089479F"/>
    <w:rsid w:val="008960F6"/>
    <w:rsid w:val="00896C7E"/>
    <w:rsid w:val="008977ED"/>
    <w:rsid w:val="008A4AF3"/>
    <w:rsid w:val="008A5275"/>
    <w:rsid w:val="008B1C8A"/>
    <w:rsid w:val="008B2677"/>
    <w:rsid w:val="008B2B33"/>
    <w:rsid w:val="008C1FC2"/>
    <w:rsid w:val="008C41B5"/>
    <w:rsid w:val="008C6EBB"/>
    <w:rsid w:val="008D38B6"/>
    <w:rsid w:val="008D654C"/>
    <w:rsid w:val="008D718A"/>
    <w:rsid w:val="008D769B"/>
    <w:rsid w:val="008E005B"/>
    <w:rsid w:val="008E02A6"/>
    <w:rsid w:val="008E0405"/>
    <w:rsid w:val="008E18FD"/>
    <w:rsid w:val="008E3194"/>
    <w:rsid w:val="008E424B"/>
    <w:rsid w:val="008E59AD"/>
    <w:rsid w:val="008F1265"/>
    <w:rsid w:val="008F17D6"/>
    <w:rsid w:val="008F1A18"/>
    <w:rsid w:val="008F1E7B"/>
    <w:rsid w:val="008F3E3E"/>
    <w:rsid w:val="008F40F8"/>
    <w:rsid w:val="008F5ACC"/>
    <w:rsid w:val="00901884"/>
    <w:rsid w:val="009046CB"/>
    <w:rsid w:val="00904FBA"/>
    <w:rsid w:val="009069A1"/>
    <w:rsid w:val="00906F53"/>
    <w:rsid w:val="0091258D"/>
    <w:rsid w:val="009129BB"/>
    <w:rsid w:val="0091427F"/>
    <w:rsid w:val="00914564"/>
    <w:rsid w:val="00917846"/>
    <w:rsid w:val="00920D30"/>
    <w:rsid w:val="00931442"/>
    <w:rsid w:val="00937C9B"/>
    <w:rsid w:val="00944E91"/>
    <w:rsid w:val="009456B5"/>
    <w:rsid w:val="00950179"/>
    <w:rsid w:val="0095151D"/>
    <w:rsid w:val="0095269F"/>
    <w:rsid w:val="00955393"/>
    <w:rsid w:val="00960CDA"/>
    <w:rsid w:val="00961C82"/>
    <w:rsid w:val="00964381"/>
    <w:rsid w:val="00965D5D"/>
    <w:rsid w:val="009702A5"/>
    <w:rsid w:val="009710D9"/>
    <w:rsid w:val="00971F1C"/>
    <w:rsid w:val="0097340E"/>
    <w:rsid w:val="00973F9C"/>
    <w:rsid w:val="00974206"/>
    <w:rsid w:val="00984DBC"/>
    <w:rsid w:val="00986B59"/>
    <w:rsid w:val="00987785"/>
    <w:rsid w:val="00992EAE"/>
    <w:rsid w:val="009946AA"/>
    <w:rsid w:val="009946D3"/>
    <w:rsid w:val="00995148"/>
    <w:rsid w:val="0099695C"/>
    <w:rsid w:val="00996A67"/>
    <w:rsid w:val="009A0624"/>
    <w:rsid w:val="009A2D32"/>
    <w:rsid w:val="009A4801"/>
    <w:rsid w:val="009A4EBE"/>
    <w:rsid w:val="009A7F44"/>
    <w:rsid w:val="009B2017"/>
    <w:rsid w:val="009B298E"/>
    <w:rsid w:val="009B2ECD"/>
    <w:rsid w:val="009B309F"/>
    <w:rsid w:val="009B331F"/>
    <w:rsid w:val="009B34B1"/>
    <w:rsid w:val="009B3941"/>
    <w:rsid w:val="009B46FE"/>
    <w:rsid w:val="009B47F5"/>
    <w:rsid w:val="009B5021"/>
    <w:rsid w:val="009B715E"/>
    <w:rsid w:val="009C1824"/>
    <w:rsid w:val="009D1CBF"/>
    <w:rsid w:val="009D2CAE"/>
    <w:rsid w:val="009E161B"/>
    <w:rsid w:val="009E79AB"/>
    <w:rsid w:val="009F2D94"/>
    <w:rsid w:val="009F4365"/>
    <w:rsid w:val="009F5F9F"/>
    <w:rsid w:val="009F68F1"/>
    <w:rsid w:val="00A02572"/>
    <w:rsid w:val="00A0259F"/>
    <w:rsid w:val="00A16EEC"/>
    <w:rsid w:val="00A20731"/>
    <w:rsid w:val="00A20E2E"/>
    <w:rsid w:val="00A21E71"/>
    <w:rsid w:val="00A25401"/>
    <w:rsid w:val="00A25C40"/>
    <w:rsid w:val="00A26AA7"/>
    <w:rsid w:val="00A27768"/>
    <w:rsid w:val="00A27F05"/>
    <w:rsid w:val="00A31153"/>
    <w:rsid w:val="00A31BF2"/>
    <w:rsid w:val="00A32400"/>
    <w:rsid w:val="00A41900"/>
    <w:rsid w:val="00A42454"/>
    <w:rsid w:val="00A45305"/>
    <w:rsid w:val="00A4555D"/>
    <w:rsid w:val="00A459F1"/>
    <w:rsid w:val="00A526FB"/>
    <w:rsid w:val="00A568E5"/>
    <w:rsid w:val="00A570C1"/>
    <w:rsid w:val="00A5775F"/>
    <w:rsid w:val="00A60E3C"/>
    <w:rsid w:val="00A62D70"/>
    <w:rsid w:val="00A661F8"/>
    <w:rsid w:val="00A673CC"/>
    <w:rsid w:val="00A70397"/>
    <w:rsid w:val="00A70C2F"/>
    <w:rsid w:val="00A75A78"/>
    <w:rsid w:val="00A760B4"/>
    <w:rsid w:val="00A8452D"/>
    <w:rsid w:val="00A86335"/>
    <w:rsid w:val="00A86497"/>
    <w:rsid w:val="00A86BC5"/>
    <w:rsid w:val="00A87880"/>
    <w:rsid w:val="00A90B32"/>
    <w:rsid w:val="00A933A7"/>
    <w:rsid w:val="00A94D4A"/>
    <w:rsid w:val="00A952CA"/>
    <w:rsid w:val="00A954B3"/>
    <w:rsid w:val="00A970BF"/>
    <w:rsid w:val="00AA239C"/>
    <w:rsid w:val="00AA3084"/>
    <w:rsid w:val="00AA6E77"/>
    <w:rsid w:val="00AB0A9A"/>
    <w:rsid w:val="00AB4A1B"/>
    <w:rsid w:val="00AB7F32"/>
    <w:rsid w:val="00AC02CF"/>
    <w:rsid w:val="00AC1230"/>
    <w:rsid w:val="00AC27C0"/>
    <w:rsid w:val="00AC3BC3"/>
    <w:rsid w:val="00AC41C0"/>
    <w:rsid w:val="00AC5075"/>
    <w:rsid w:val="00AD27BF"/>
    <w:rsid w:val="00AD6858"/>
    <w:rsid w:val="00AD7C6B"/>
    <w:rsid w:val="00AE0890"/>
    <w:rsid w:val="00AE2532"/>
    <w:rsid w:val="00AE4195"/>
    <w:rsid w:val="00AE5113"/>
    <w:rsid w:val="00AE53C4"/>
    <w:rsid w:val="00AF0C2C"/>
    <w:rsid w:val="00AF16DA"/>
    <w:rsid w:val="00AF1844"/>
    <w:rsid w:val="00AF3AB2"/>
    <w:rsid w:val="00AF5636"/>
    <w:rsid w:val="00B0002C"/>
    <w:rsid w:val="00B11173"/>
    <w:rsid w:val="00B13C5E"/>
    <w:rsid w:val="00B140F8"/>
    <w:rsid w:val="00B14F16"/>
    <w:rsid w:val="00B15469"/>
    <w:rsid w:val="00B26CC2"/>
    <w:rsid w:val="00B27773"/>
    <w:rsid w:val="00B35EDB"/>
    <w:rsid w:val="00B35FA7"/>
    <w:rsid w:val="00B367EC"/>
    <w:rsid w:val="00B42138"/>
    <w:rsid w:val="00B42E2F"/>
    <w:rsid w:val="00B43E2A"/>
    <w:rsid w:val="00B44EFB"/>
    <w:rsid w:val="00B45744"/>
    <w:rsid w:val="00B46740"/>
    <w:rsid w:val="00B512BE"/>
    <w:rsid w:val="00B51B98"/>
    <w:rsid w:val="00B55B19"/>
    <w:rsid w:val="00B60033"/>
    <w:rsid w:val="00B6249A"/>
    <w:rsid w:val="00B63582"/>
    <w:rsid w:val="00B7191A"/>
    <w:rsid w:val="00B721E5"/>
    <w:rsid w:val="00B73A2C"/>
    <w:rsid w:val="00B73D12"/>
    <w:rsid w:val="00B76B4E"/>
    <w:rsid w:val="00B77A84"/>
    <w:rsid w:val="00B80966"/>
    <w:rsid w:val="00B87DC1"/>
    <w:rsid w:val="00B91172"/>
    <w:rsid w:val="00B97113"/>
    <w:rsid w:val="00BA14E4"/>
    <w:rsid w:val="00BA2D6D"/>
    <w:rsid w:val="00BA612C"/>
    <w:rsid w:val="00BA7840"/>
    <w:rsid w:val="00BA7D20"/>
    <w:rsid w:val="00BB03F6"/>
    <w:rsid w:val="00BB124B"/>
    <w:rsid w:val="00BB2597"/>
    <w:rsid w:val="00BB4263"/>
    <w:rsid w:val="00BB4657"/>
    <w:rsid w:val="00BB57D9"/>
    <w:rsid w:val="00BB7377"/>
    <w:rsid w:val="00BB74D3"/>
    <w:rsid w:val="00BC0A3A"/>
    <w:rsid w:val="00BC0F87"/>
    <w:rsid w:val="00BC181C"/>
    <w:rsid w:val="00BC7DC1"/>
    <w:rsid w:val="00BD0C7F"/>
    <w:rsid w:val="00BD36CF"/>
    <w:rsid w:val="00BD519F"/>
    <w:rsid w:val="00BE0841"/>
    <w:rsid w:val="00BE4C43"/>
    <w:rsid w:val="00BE6B6E"/>
    <w:rsid w:val="00BF4D55"/>
    <w:rsid w:val="00BF57B1"/>
    <w:rsid w:val="00BF6CAE"/>
    <w:rsid w:val="00C015E3"/>
    <w:rsid w:val="00C01E4C"/>
    <w:rsid w:val="00C034D8"/>
    <w:rsid w:val="00C03C65"/>
    <w:rsid w:val="00C04869"/>
    <w:rsid w:val="00C0527A"/>
    <w:rsid w:val="00C12A93"/>
    <w:rsid w:val="00C136FC"/>
    <w:rsid w:val="00C14812"/>
    <w:rsid w:val="00C14967"/>
    <w:rsid w:val="00C16AE6"/>
    <w:rsid w:val="00C16F05"/>
    <w:rsid w:val="00C176D6"/>
    <w:rsid w:val="00C23657"/>
    <w:rsid w:val="00C26B48"/>
    <w:rsid w:val="00C31CF0"/>
    <w:rsid w:val="00C40473"/>
    <w:rsid w:val="00C406D0"/>
    <w:rsid w:val="00C40992"/>
    <w:rsid w:val="00C40A48"/>
    <w:rsid w:val="00C40C76"/>
    <w:rsid w:val="00C4124F"/>
    <w:rsid w:val="00C466BD"/>
    <w:rsid w:val="00C46EE2"/>
    <w:rsid w:val="00C47686"/>
    <w:rsid w:val="00C57CD0"/>
    <w:rsid w:val="00C57D86"/>
    <w:rsid w:val="00C60392"/>
    <w:rsid w:val="00C60F54"/>
    <w:rsid w:val="00C623CF"/>
    <w:rsid w:val="00C62782"/>
    <w:rsid w:val="00C63255"/>
    <w:rsid w:val="00C710A0"/>
    <w:rsid w:val="00C71510"/>
    <w:rsid w:val="00C720E5"/>
    <w:rsid w:val="00C72FAD"/>
    <w:rsid w:val="00C732AC"/>
    <w:rsid w:val="00C750C8"/>
    <w:rsid w:val="00C7549F"/>
    <w:rsid w:val="00C75C28"/>
    <w:rsid w:val="00C75D66"/>
    <w:rsid w:val="00C76636"/>
    <w:rsid w:val="00C7762B"/>
    <w:rsid w:val="00C77BA5"/>
    <w:rsid w:val="00C77C7D"/>
    <w:rsid w:val="00C805DD"/>
    <w:rsid w:val="00C822DD"/>
    <w:rsid w:val="00C82493"/>
    <w:rsid w:val="00C8287C"/>
    <w:rsid w:val="00C82E9E"/>
    <w:rsid w:val="00C8582F"/>
    <w:rsid w:val="00C861C2"/>
    <w:rsid w:val="00C8641D"/>
    <w:rsid w:val="00C9096C"/>
    <w:rsid w:val="00C9152C"/>
    <w:rsid w:val="00C92AFC"/>
    <w:rsid w:val="00C9343F"/>
    <w:rsid w:val="00C934AC"/>
    <w:rsid w:val="00C96182"/>
    <w:rsid w:val="00CA0F23"/>
    <w:rsid w:val="00CA2DD5"/>
    <w:rsid w:val="00CA3F07"/>
    <w:rsid w:val="00CA516D"/>
    <w:rsid w:val="00CA71AA"/>
    <w:rsid w:val="00CA7674"/>
    <w:rsid w:val="00CB0D5A"/>
    <w:rsid w:val="00CB2FB7"/>
    <w:rsid w:val="00CB3682"/>
    <w:rsid w:val="00CB791D"/>
    <w:rsid w:val="00CC307C"/>
    <w:rsid w:val="00CC6120"/>
    <w:rsid w:val="00CC66B7"/>
    <w:rsid w:val="00CC68FC"/>
    <w:rsid w:val="00CC74E5"/>
    <w:rsid w:val="00CC78C1"/>
    <w:rsid w:val="00CD1107"/>
    <w:rsid w:val="00CD150D"/>
    <w:rsid w:val="00CD1F62"/>
    <w:rsid w:val="00CD2A36"/>
    <w:rsid w:val="00CD3920"/>
    <w:rsid w:val="00CD6B6B"/>
    <w:rsid w:val="00CD7FAE"/>
    <w:rsid w:val="00CE0919"/>
    <w:rsid w:val="00CE40B7"/>
    <w:rsid w:val="00CE5484"/>
    <w:rsid w:val="00CE637B"/>
    <w:rsid w:val="00CE6637"/>
    <w:rsid w:val="00CE6C28"/>
    <w:rsid w:val="00CE7123"/>
    <w:rsid w:val="00CE7428"/>
    <w:rsid w:val="00CF09D9"/>
    <w:rsid w:val="00CF2FB7"/>
    <w:rsid w:val="00CF3255"/>
    <w:rsid w:val="00D02887"/>
    <w:rsid w:val="00D03C1A"/>
    <w:rsid w:val="00D05375"/>
    <w:rsid w:val="00D06C6D"/>
    <w:rsid w:val="00D12A74"/>
    <w:rsid w:val="00D12AB6"/>
    <w:rsid w:val="00D1427C"/>
    <w:rsid w:val="00D14C31"/>
    <w:rsid w:val="00D1506C"/>
    <w:rsid w:val="00D16EAD"/>
    <w:rsid w:val="00D224C1"/>
    <w:rsid w:val="00D244D7"/>
    <w:rsid w:val="00D25293"/>
    <w:rsid w:val="00D30271"/>
    <w:rsid w:val="00D3217C"/>
    <w:rsid w:val="00D35E30"/>
    <w:rsid w:val="00D37084"/>
    <w:rsid w:val="00D3747C"/>
    <w:rsid w:val="00D4035C"/>
    <w:rsid w:val="00D415B4"/>
    <w:rsid w:val="00D46885"/>
    <w:rsid w:val="00D55E17"/>
    <w:rsid w:val="00D56632"/>
    <w:rsid w:val="00D61CFA"/>
    <w:rsid w:val="00D63873"/>
    <w:rsid w:val="00D666F3"/>
    <w:rsid w:val="00D70438"/>
    <w:rsid w:val="00D71C9A"/>
    <w:rsid w:val="00D71E5B"/>
    <w:rsid w:val="00D72DCC"/>
    <w:rsid w:val="00D73C99"/>
    <w:rsid w:val="00D7556C"/>
    <w:rsid w:val="00D75F01"/>
    <w:rsid w:val="00D76F30"/>
    <w:rsid w:val="00D779CC"/>
    <w:rsid w:val="00D81339"/>
    <w:rsid w:val="00D83C8A"/>
    <w:rsid w:val="00D83FCF"/>
    <w:rsid w:val="00D87537"/>
    <w:rsid w:val="00D87D7F"/>
    <w:rsid w:val="00D90A05"/>
    <w:rsid w:val="00D92F36"/>
    <w:rsid w:val="00D9476D"/>
    <w:rsid w:val="00D94E3B"/>
    <w:rsid w:val="00D951B7"/>
    <w:rsid w:val="00D96719"/>
    <w:rsid w:val="00D96DF8"/>
    <w:rsid w:val="00D970F7"/>
    <w:rsid w:val="00DA1E50"/>
    <w:rsid w:val="00DA3E57"/>
    <w:rsid w:val="00DA4D5B"/>
    <w:rsid w:val="00DA589A"/>
    <w:rsid w:val="00DA766D"/>
    <w:rsid w:val="00DA7C79"/>
    <w:rsid w:val="00DB1791"/>
    <w:rsid w:val="00DB1CB4"/>
    <w:rsid w:val="00DB39A8"/>
    <w:rsid w:val="00DB5E4C"/>
    <w:rsid w:val="00DB761D"/>
    <w:rsid w:val="00DB7A4E"/>
    <w:rsid w:val="00DC3ECB"/>
    <w:rsid w:val="00DC4501"/>
    <w:rsid w:val="00DC680E"/>
    <w:rsid w:val="00DC6F22"/>
    <w:rsid w:val="00DC76FA"/>
    <w:rsid w:val="00DD2FFB"/>
    <w:rsid w:val="00DE4B6A"/>
    <w:rsid w:val="00DE4F20"/>
    <w:rsid w:val="00DF2424"/>
    <w:rsid w:val="00DF2721"/>
    <w:rsid w:val="00DF7AD9"/>
    <w:rsid w:val="00E02BFF"/>
    <w:rsid w:val="00E03C58"/>
    <w:rsid w:val="00E044EE"/>
    <w:rsid w:val="00E06838"/>
    <w:rsid w:val="00E07F19"/>
    <w:rsid w:val="00E1111B"/>
    <w:rsid w:val="00E11624"/>
    <w:rsid w:val="00E12368"/>
    <w:rsid w:val="00E128B1"/>
    <w:rsid w:val="00E1692D"/>
    <w:rsid w:val="00E22198"/>
    <w:rsid w:val="00E22F48"/>
    <w:rsid w:val="00E2310E"/>
    <w:rsid w:val="00E2608B"/>
    <w:rsid w:val="00E302B8"/>
    <w:rsid w:val="00E3157A"/>
    <w:rsid w:val="00E36DF6"/>
    <w:rsid w:val="00E4476D"/>
    <w:rsid w:val="00E44D4F"/>
    <w:rsid w:val="00E46902"/>
    <w:rsid w:val="00E479DF"/>
    <w:rsid w:val="00E5007A"/>
    <w:rsid w:val="00E513E9"/>
    <w:rsid w:val="00E519EF"/>
    <w:rsid w:val="00E55D42"/>
    <w:rsid w:val="00E55FE9"/>
    <w:rsid w:val="00E56DA1"/>
    <w:rsid w:val="00E579FD"/>
    <w:rsid w:val="00E60115"/>
    <w:rsid w:val="00E67EE3"/>
    <w:rsid w:val="00E73048"/>
    <w:rsid w:val="00E74C90"/>
    <w:rsid w:val="00E80655"/>
    <w:rsid w:val="00E81847"/>
    <w:rsid w:val="00E900FE"/>
    <w:rsid w:val="00E92758"/>
    <w:rsid w:val="00E92FCC"/>
    <w:rsid w:val="00E93FD5"/>
    <w:rsid w:val="00E944AB"/>
    <w:rsid w:val="00E9691B"/>
    <w:rsid w:val="00EA0066"/>
    <w:rsid w:val="00EA0AE3"/>
    <w:rsid w:val="00EA4EC4"/>
    <w:rsid w:val="00EA4FA4"/>
    <w:rsid w:val="00EA6103"/>
    <w:rsid w:val="00EB76D2"/>
    <w:rsid w:val="00EC0E90"/>
    <w:rsid w:val="00EC6E45"/>
    <w:rsid w:val="00ED17A4"/>
    <w:rsid w:val="00ED186C"/>
    <w:rsid w:val="00ED7FFB"/>
    <w:rsid w:val="00EE018B"/>
    <w:rsid w:val="00EE14A6"/>
    <w:rsid w:val="00EE74B3"/>
    <w:rsid w:val="00EF1F99"/>
    <w:rsid w:val="00EF23DC"/>
    <w:rsid w:val="00EF56A0"/>
    <w:rsid w:val="00F00E6F"/>
    <w:rsid w:val="00F02382"/>
    <w:rsid w:val="00F137C9"/>
    <w:rsid w:val="00F13BE2"/>
    <w:rsid w:val="00F1572F"/>
    <w:rsid w:val="00F243F1"/>
    <w:rsid w:val="00F25F2D"/>
    <w:rsid w:val="00F2679F"/>
    <w:rsid w:val="00F27323"/>
    <w:rsid w:val="00F3539A"/>
    <w:rsid w:val="00F40D33"/>
    <w:rsid w:val="00F43E03"/>
    <w:rsid w:val="00F447CE"/>
    <w:rsid w:val="00F50270"/>
    <w:rsid w:val="00F55087"/>
    <w:rsid w:val="00F550DB"/>
    <w:rsid w:val="00F60A72"/>
    <w:rsid w:val="00F61B52"/>
    <w:rsid w:val="00F6240F"/>
    <w:rsid w:val="00F62861"/>
    <w:rsid w:val="00F62B7D"/>
    <w:rsid w:val="00F6426D"/>
    <w:rsid w:val="00F64952"/>
    <w:rsid w:val="00F652B4"/>
    <w:rsid w:val="00F67CFF"/>
    <w:rsid w:val="00F706AB"/>
    <w:rsid w:val="00F707BB"/>
    <w:rsid w:val="00F73CC8"/>
    <w:rsid w:val="00F76187"/>
    <w:rsid w:val="00F771D0"/>
    <w:rsid w:val="00F771FC"/>
    <w:rsid w:val="00F80ABA"/>
    <w:rsid w:val="00F80AE5"/>
    <w:rsid w:val="00F85619"/>
    <w:rsid w:val="00F865AC"/>
    <w:rsid w:val="00F91D34"/>
    <w:rsid w:val="00F92642"/>
    <w:rsid w:val="00F939E0"/>
    <w:rsid w:val="00F93BE1"/>
    <w:rsid w:val="00F94D1A"/>
    <w:rsid w:val="00FA0DB3"/>
    <w:rsid w:val="00FA35F8"/>
    <w:rsid w:val="00FA40AD"/>
    <w:rsid w:val="00FA5671"/>
    <w:rsid w:val="00FA72AE"/>
    <w:rsid w:val="00FA7A7C"/>
    <w:rsid w:val="00FA7D71"/>
    <w:rsid w:val="00FB1BDB"/>
    <w:rsid w:val="00FB3E9B"/>
    <w:rsid w:val="00FB4721"/>
    <w:rsid w:val="00FB7857"/>
    <w:rsid w:val="00FB789C"/>
    <w:rsid w:val="00FC108F"/>
    <w:rsid w:val="00FC12B5"/>
    <w:rsid w:val="00FC27FF"/>
    <w:rsid w:val="00FC29C4"/>
    <w:rsid w:val="00FC309B"/>
    <w:rsid w:val="00FC3A2A"/>
    <w:rsid w:val="00FC62B6"/>
    <w:rsid w:val="00FC6871"/>
    <w:rsid w:val="00FC7D44"/>
    <w:rsid w:val="00FD028E"/>
    <w:rsid w:val="00FD046D"/>
    <w:rsid w:val="00FD26E2"/>
    <w:rsid w:val="00FD3D74"/>
    <w:rsid w:val="00FD5E21"/>
    <w:rsid w:val="00FD6583"/>
    <w:rsid w:val="00FE482C"/>
    <w:rsid w:val="00FE6970"/>
    <w:rsid w:val="00FF0182"/>
    <w:rsid w:val="00FF2920"/>
    <w:rsid w:val="00FF6C78"/>
    <w:rsid w:val="00FF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50772E2"/>
  <w15:chartTrackingRefBased/>
  <w15:docId w15:val="{99F0080D-D807-427F-BEC7-4D5FC4A8C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E53C4"/>
    <w:rPr>
      <w:rFonts w:ascii="Quorum Lt BT" w:hAnsi="Quorum Lt BT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5812"/>
      </w:tabs>
      <w:spacing w:line="360" w:lineRule="auto"/>
      <w:ind w:firstLine="5954"/>
      <w:outlineLvl w:val="0"/>
    </w:pPr>
    <w:rPr>
      <w:rFonts w:ascii="Century731 BT" w:hAnsi="Century731 BT"/>
      <w:b/>
      <w:bCs/>
    </w:rPr>
  </w:style>
  <w:style w:type="paragraph" w:styleId="Heading3">
    <w:name w:val="heading 3"/>
    <w:basedOn w:val="Normal"/>
    <w:next w:val="Normal"/>
    <w:qFormat/>
    <w:rsid w:val="00D244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D244D7"/>
    <w:pPr>
      <w:spacing w:before="240" w:after="60"/>
      <w:outlineLvl w:val="6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odyTextIndent">
    <w:name w:val="Body Text Indent"/>
    <w:basedOn w:val="Normal"/>
    <w:pPr>
      <w:spacing w:line="288" w:lineRule="auto"/>
      <w:ind w:left="720"/>
      <w:jc w:val="both"/>
    </w:pPr>
    <w:rPr>
      <w:rFonts w:ascii="IowanOldSt BT" w:hAnsi="IowanOldSt BT" w:cs="Arial"/>
      <w:sz w:val="23"/>
      <w:lang w:val="fi-FI"/>
    </w:rPr>
  </w:style>
  <w:style w:type="paragraph" w:styleId="BalloonText">
    <w:name w:val="Balloon Text"/>
    <w:basedOn w:val="Normal"/>
    <w:semiHidden/>
    <w:rPr>
      <w:rFonts w:ascii="Tahoma" w:hAnsi="Tahoma"/>
      <w:sz w:val="16"/>
      <w:szCs w:val="16"/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BodyTextIndent2">
    <w:name w:val="Body Text Indent 2"/>
    <w:basedOn w:val="Normal"/>
    <w:link w:val="BodyTextIndent2Char"/>
    <w:pPr>
      <w:tabs>
        <w:tab w:val="left" w:pos="3828"/>
        <w:tab w:val="left" w:pos="4111"/>
      </w:tabs>
      <w:spacing w:line="288" w:lineRule="auto"/>
      <w:ind w:left="993"/>
      <w:jc w:val="both"/>
    </w:pPr>
    <w:rPr>
      <w:rFonts w:ascii="IowanOldSt BT" w:hAnsi="IowanOldSt BT"/>
      <w:sz w:val="23"/>
      <w:lang w:val="fi-FI" w:eastAsia="x-none"/>
    </w:rPr>
  </w:style>
  <w:style w:type="paragraph" w:styleId="BodyTextIndent3">
    <w:name w:val="Body Text Indent 3"/>
    <w:basedOn w:val="Normal"/>
    <w:pPr>
      <w:tabs>
        <w:tab w:val="left" w:pos="3828"/>
        <w:tab w:val="left" w:pos="4111"/>
      </w:tabs>
      <w:spacing w:line="288" w:lineRule="auto"/>
      <w:ind w:left="4111" w:hanging="3118"/>
      <w:jc w:val="both"/>
    </w:pPr>
    <w:rPr>
      <w:rFonts w:ascii="IowanOldSt BT" w:hAnsi="IowanOldSt BT" w:cs="Arial"/>
      <w:sz w:val="23"/>
      <w:lang w:val="fi-FI"/>
    </w:rPr>
  </w:style>
  <w:style w:type="paragraph" w:styleId="Title">
    <w:name w:val="Title"/>
    <w:basedOn w:val="Normal"/>
    <w:qFormat/>
    <w:pPr>
      <w:tabs>
        <w:tab w:val="left" w:pos="1560"/>
        <w:tab w:val="left" w:pos="1701"/>
      </w:tabs>
      <w:spacing w:line="360" w:lineRule="auto"/>
      <w:jc w:val="center"/>
    </w:pPr>
    <w:rPr>
      <w:rFonts w:ascii="Century731 BT" w:hAnsi="Century731 BT"/>
      <w:b/>
      <w:bCs/>
    </w:rPr>
  </w:style>
  <w:style w:type="character" w:styleId="Hyperlink">
    <w:name w:val="Hyperlink"/>
    <w:rsid w:val="00D244D7"/>
    <w:rPr>
      <w:color w:val="0000FF"/>
      <w:u w:val="single"/>
    </w:rPr>
  </w:style>
  <w:style w:type="table" w:styleId="TableGrid">
    <w:name w:val="Table Grid"/>
    <w:basedOn w:val="TableNormal"/>
    <w:rsid w:val="00CF3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62D70"/>
    <w:rPr>
      <w:rFonts w:ascii="Quorum Lt BT" w:hAnsi="Quorum Lt BT"/>
      <w:sz w:val="24"/>
      <w:szCs w:val="24"/>
    </w:rPr>
  </w:style>
  <w:style w:type="character" w:customStyle="1" w:styleId="hps">
    <w:name w:val="hps"/>
    <w:basedOn w:val="DefaultParagraphFont"/>
    <w:rsid w:val="00C60F54"/>
  </w:style>
  <w:style w:type="paragraph" w:styleId="BodyText">
    <w:name w:val="Body Text"/>
    <w:basedOn w:val="Normal"/>
    <w:link w:val="BodyTextChar"/>
    <w:rsid w:val="00194D19"/>
    <w:pPr>
      <w:spacing w:after="120"/>
    </w:pPr>
    <w:rPr>
      <w:rFonts w:eastAsia="Times New Roman"/>
      <w:lang w:val="x-none" w:eastAsia="x-none"/>
    </w:rPr>
  </w:style>
  <w:style w:type="character" w:customStyle="1" w:styleId="BodyTextChar">
    <w:name w:val="Body Text Char"/>
    <w:link w:val="BodyText"/>
    <w:rsid w:val="00194D19"/>
    <w:rPr>
      <w:rFonts w:ascii="Quorum Lt BT" w:eastAsia="Times New Roman" w:hAnsi="Quorum Lt BT"/>
      <w:sz w:val="24"/>
      <w:szCs w:val="24"/>
    </w:rPr>
  </w:style>
  <w:style w:type="paragraph" w:styleId="ListParagraph">
    <w:name w:val="List Paragraph"/>
    <w:basedOn w:val="Normal"/>
    <w:uiPriority w:val="34"/>
    <w:qFormat/>
    <w:rsid w:val="00CA7674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character" w:styleId="Strong">
    <w:name w:val="Strong"/>
    <w:uiPriority w:val="22"/>
    <w:qFormat/>
    <w:rsid w:val="001F4DA7"/>
    <w:rPr>
      <w:b/>
      <w:bCs/>
    </w:rPr>
  </w:style>
  <w:style w:type="character" w:customStyle="1" w:styleId="BodyTextIndent2Char">
    <w:name w:val="Body Text Indent 2 Char"/>
    <w:link w:val="BodyTextIndent2"/>
    <w:rsid w:val="0066000A"/>
    <w:rPr>
      <w:rFonts w:ascii="IowanOldSt BT" w:hAnsi="IowanOldSt BT" w:cs="Arial"/>
      <w:sz w:val="23"/>
      <w:szCs w:val="24"/>
      <w:lang w:val="fi-FI"/>
    </w:rPr>
  </w:style>
  <w:style w:type="character" w:styleId="CommentReference">
    <w:name w:val="annotation reference"/>
    <w:rsid w:val="001952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1952B6"/>
    <w:rPr>
      <w:sz w:val="20"/>
      <w:szCs w:val="20"/>
    </w:rPr>
  </w:style>
  <w:style w:type="character" w:customStyle="1" w:styleId="CommentTextChar">
    <w:name w:val="Comment Text Char"/>
    <w:link w:val="CommentText"/>
    <w:rsid w:val="001952B6"/>
    <w:rPr>
      <w:rFonts w:ascii="Quorum Lt BT" w:hAnsi="Quorum Lt BT"/>
    </w:rPr>
  </w:style>
  <w:style w:type="paragraph" w:styleId="CommentSubject">
    <w:name w:val="annotation subject"/>
    <w:basedOn w:val="CommentText"/>
    <w:next w:val="CommentText"/>
    <w:link w:val="CommentSubjectChar"/>
    <w:rsid w:val="001952B6"/>
    <w:rPr>
      <w:b/>
      <w:bCs/>
    </w:rPr>
  </w:style>
  <w:style w:type="character" w:customStyle="1" w:styleId="CommentSubjectChar">
    <w:name w:val="Comment Subject Char"/>
    <w:link w:val="CommentSubject"/>
    <w:rsid w:val="001952B6"/>
    <w:rPr>
      <w:rFonts w:ascii="Quorum Lt BT" w:hAnsi="Quorum Lt BT"/>
      <w:b/>
      <w:bCs/>
    </w:rPr>
  </w:style>
  <w:style w:type="paragraph" w:styleId="Revision">
    <w:name w:val="Revision"/>
    <w:hidden/>
    <w:uiPriority w:val="99"/>
    <w:semiHidden/>
    <w:rsid w:val="0029274A"/>
    <w:rPr>
      <w:rFonts w:ascii="Quorum Lt BT" w:hAnsi="Quorum Lt BT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0FC99-460E-4D33-9386-C4E525BB8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F-RM/ADM-11/02/00 - Surat Umum</vt:lpstr>
      <vt:lpstr>F-RM/ADM-15/01/00</vt:lpstr>
    </vt:vector>
  </TitlesOfParts>
  <Company>Pusat Studi Biofarmaka LPPM-IPB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-RM/ADM-11/02/00 - Surat Umum</dc:title>
  <dc:subject/>
  <dc:creator>Tiest MD</dc:creator>
  <cp:keywords/>
  <cp:lastModifiedBy>Ilham Kurniawan</cp:lastModifiedBy>
  <cp:revision>8</cp:revision>
  <cp:lastPrinted>2019-01-31T04:01:00Z</cp:lastPrinted>
  <dcterms:created xsi:type="dcterms:W3CDTF">2019-03-12T05:06:00Z</dcterms:created>
  <dcterms:modified xsi:type="dcterms:W3CDTF">2019-05-08T10:27:00Z</dcterms:modified>
</cp:coreProperties>
</file>